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2E8F2C4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826BE">
        <w:rPr>
          <w:rFonts w:eastAsia="Times New Roman"/>
        </w:rPr>
        <w:t xml:space="preserve"> – Secondary Component</w:t>
      </w:r>
    </w:p>
    <w:p w14:paraId="7A5A68F0" w14:textId="12D1FC5F" w:rsidR="00EA581C" w:rsidRDefault="00F30033" w:rsidP="00E60D07">
      <w:pPr>
        <w:pStyle w:val="Heading1"/>
        <w:spacing w:before="0"/>
        <w:rPr>
          <w:rFonts w:eastAsia="Times New Roman"/>
        </w:rPr>
      </w:pPr>
      <w:r w:rsidRPr="00F30033">
        <w:rPr>
          <w:rFonts w:eastAsia="Times New Roman"/>
        </w:rPr>
        <w:t>Administrative Assistant &amp; Secretarial Science, General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401</w:t>
      </w:r>
    </w:p>
    <w:p w14:paraId="3FD86B02" w14:textId="1F9FCA9B" w:rsidR="00E60D07" w:rsidRPr="009826BE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826BE">
        <w:rPr>
          <w:rFonts w:eastAsia="Times New Roman"/>
          <w:sz w:val="24"/>
          <w:szCs w:val="24"/>
        </w:rPr>
        <w:t>H</w:t>
      </w:r>
      <w:r w:rsidR="00E60D07" w:rsidRPr="009826BE">
        <w:rPr>
          <w:rFonts w:eastAsia="Times New Roman"/>
          <w:sz w:val="24"/>
          <w:szCs w:val="24"/>
        </w:rPr>
        <w:t xml:space="preserve">igh </w:t>
      </w:r>
      <w:r w:rsidRPr="009826BE">
        <w:rPr>
          <w:rFonts w:eastAsia="Times New Roman"/>
          <w:sz w:val="24"/>
          <w:szCs w:val="24"/>
        </w:rPr>
        <w:t>S</w:t>
      </w:r>
      <w:r w:rsidR="00E60D07" w:rsidRPr="009826BE">
        <w:rPr>
          <w:rFonts w:eastAsia="Times New Roman"/>
          <w:sz w:val="24"/>
          <w:szCs w:val="24"/>
        </w:rPr>
        <w:t xml:space="preserve">chool </w:t>
      </w:r>
      <w:r w:rsidRPr="009826BE">
        <w:rPr>
          <w:rFonts w:eastAsia="Times New Roman"/>
          <w:sz w:val="24"/>
          <w:szCs w:val="24"/>
        </w:rPr>
        <w:t>G</w:t>
      </w:r>
      <w:r w:rsidR="00E60D07" w:rsidRPr="009826BE">
        <w:rPr>
          <w:rFonts w:eastAsia="Times New Roman"/>
          <w:sz w:val="24"/>
          <w:szCs w:val="24"/>
        </w:rPr>
        <w:t xml:space="preserve">raduation </w:t>
      </w:r>
      <w:r w:rsidR="00AE5EDB" w:rsidRPr="009826BE">
        <w:rPr>
          <w:rFonts w:eastAsia="Times New Roman"/>
          <w:sz w:val="24"/>
          <w:szCs w:val="24"/>
        </w:rPr>
        <w:t>Y</w:t>
      </w:r>
      <w:r w:rsidR="00E60D07" w:rsidRPr="009826BE">
        <w:rPr>
          <w:rFonts w:eastAsia="Times New Roman"/>
          <w:sz w:val="24"/>
          <w:szCs w:val="24"/>
        </w:rPr>
        <w:t>ears</w:t>
      </w:r>
      <w:bookmarkEnd w:id="0"/>
      <w:r w:rsidR="005E55D5">
        <w:rPr>
          <w:rFonts w:eastAsia="Times New Roman"/>
          <w:sz w:val="24"/>
          <w:szCs w:val="24"/>
        </w:rPr>
        <w:t xml:space="preserve"> </w:t>
      </w:r>
      <w:r w:rsidR="005E55D5" w:rsidRPr="008D49B8">
        <w:rPr>
          <w:rFonts w:eastAsia="Times New Roman"/>
          <w:sz w:val="24"/>
          <w:szCs w:val="24"/>
        </w:rPr>
        <w:t>2025, 2026, 2027</w:t>
      </w:r>
    </w:p>
    <w:p w14:paraId="523AF23E" w14:textId="26A7F67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F30033">
        <w:rPr>
          <w:rFonts w:eastAsia="Times New Roman"/>
        </w:rPr>
        <w:t>Reserved</w:t>
      </w:r>
    </w:p>
    <w:p w14:paraId="4C8B8BF0" w14:textId="5F36A18F" w:rsidR="00E60D07" w:rsidRDefault="00E60D07" w:rsidP="00E60D07">
      <w:pPr>
        <w:pStyle w:val="Heading2"/>
      </w:pPr>
      <w:r>
        <w:t xml:space="preserve">200 </w:t>
      </w:r>
      <w:r w:rsidR="00F30033">
        <w:t>Computer and Interne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35D65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67D3CCF8" w14:textId="77777777" w:rsidTr="634EAA1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3311E8A" w:rsidR="00F30033" w:rsidRPr="00E60D07" w:rsidRDefault="00F30033" w:rsidP="00F30033">
            <w:pPr>
              <w:rPr>
                <w:rFonts w:eastAsia="Times New Roman" w:cs="Arial"/>
              </w:rPr>
            </w:pPr>
            <w:r w:rsidRPr="00144DE2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09D8625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Identify different types of devices and how they relate to networks (wired vs. wireless)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6B27CCC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5B513863" w14:textId="7702AC27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2</w:t>
            </w:r>
          </w:p>
        </w:tc>
        <w:tc>
          <w:tcPr>
            <w:tcW w:w="7650" w:type="dxa"/>
            <w:vAlign w:val="center"/>
          </w:tcPr>
          <w:p w14:paraId="55ED1763" w14:textId="7A80392F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Differentiate between operating systems and applications software.</w:t>
            </w:r>
          </w:p>
        </w:tc>
        <w:tc>
          <w:tcPr>
            <w:tcW w:w="1620" w:type="dxa"/>
            <w:vAlign w:val="center"/>
          </w:tcPr>
          <w:p w14:paraId="03A7209D" w14:textId="733F4C14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C2E1343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6E178321" w14:textId="4B0552A4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3</w:t>
            </w:r>
          </w:p>
        </w:tc>
        <w:tc>
          <w:tcPr>
            <w:tcW w:w="7650" w:type="dxa"/>
            <w:vAlign w:val="center"/>
          </w:tcPr>
          <w:p w14:paraId="170E6E85" w14:textId="07EB7D70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Identify the functions of computer hardware, software, apps, and peripheral devices in the Information Processing Cycle.</w:t>
            </w:r>
          </w:p>
        </w:tc>
        <w:tc>
          <w:tcPr>
            <w:tcW w:w="1620" w:type="dxa"/>
            <w:vAlign w:val="center"/>
          </w:tcPr>
          <w:p w14:paraId="1FB29C97" w14:textId="71148552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4177C0F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2B22CAE6" w14:textId="28BBCC53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4</w:t>
            </w:r>
          </w:p>
        </w:tc>
        <w:tc>
          <w:tcPr>
            <w:tcW w:w="7650" w:type="dxa"/>
            <w:vAlign w:val="center"/>
          </w:tcPr>
          <w:p w14:paraId="70CEB03E" w14:textId="04E0C5A5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Utilize the internet and network resources.</w:t>
            </w:r>
          </w:p>
        </w:tc>
        <w:tc>
          <w:tcPr>
            <w:tcW w:w="1620" w:type="dxa"/>
            <w:vAlign w:val="center"/>
          </w:tcPr>
          <w:p w14:paraId="444C40CC" w14:textId="0841627E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9EAC923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61461B6F" w14:textId="475EDA14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5</w:t>
            </w:r>
          </w:p>
        </w:tc>
        <w:tc>
          <w:tcPr>
            <w:tcW w:w="7650" w:type="dxa"/>
            <w:vAlign w:val="center"/>
          </w:tcPr>
          <w:p w14:paraId="59975919" w14:textId="7E4075D3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Assess, interpret, and manipulate intranet and internet research.</w:t>
            </w:r>
          </w:p>
        </w:tc>
        <w:tc>
          <w:tcPr>
            <w:tcW w:w="1620" w:type="dxa"/>
            <w:vAlign w:val="center"/>
          </w:tcPr>
          <w:p w14:paraId="1E4203E1" w14:textId="2880E572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47B4C6B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58B5703C" w14:textId="1C132376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>206</w:t>
            </w:r>
          </w:p>
        </w:tc>
        <w:tc>
          <w:tcPr>
            <w:tcW w:w="7650" w:type="dxa"/>
            <w:vAlign w:val="center"/>
          </w:tcPr>
          <w:p w14:paraId="439F889C" w14:textId="4530413B" w:rsidR="00F30033" w:rsidRPr="00E60D07" w:rsidRDefault="00F30033" w:rsidP="00F30033">
            <w:pPr>
              <w:rPr>
                <w:rFonts w:eastAsia="Times New Roman" w:cs="Arial"/>
              </w:rPr>
            </w:pPr>
            <w:r w:rsidRPr="00E756AE">
              <w:t xml:space="preserve">Import and export data using multiple applications.  </w:t>
            </w:r>
          </w:p>
        </w:tc>
        <w:tc>
          <w:tcPr>
            <w:tcW w:w="1620" w:type="dxa"/>
            <w:vAlign w:val="center"/>
          </w:tcPr>
          <w:p w14:paraId="5A48A834" w14:textId="170A093F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0FE29F6D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54411957" w14:textId="19F3DE10" w:rsidR="00F30033" w:rsidRPr="00B66156" w:rsidRDefault="00F30033" w:rsidP="00F30033">
            <w:r w:rsidRPr="00E756AE">
              <w:t>207</w:t>
            </w:r>
          </w:p>
        </w:tc>
        <w:tc>
          <w:tcPr>
            <w:tcW w:w="7650" w:type="dxa"/>
            <w:vAlign w:val="center"/>
          </w:tcPr>
          <w:p w14:paraId="607610A5" w14:textId="3ECDFBD5" w:rsidR="00F30033" w:rsidRPr="00B66156" w:rsidRDefault="00F30033" w:rsidP="00F30033">
            <w:r w:rsidRPr="00E756AE">
              <w:t>Identify various video/audio conferencing platforms and how they can be used for meetings and collaboration. </w:t>
            </w:r>
          </w:p>
        </w:tc>
        <w:tc>
          <w:tcPr>
            <w:tcW w:w="1620" w:type="dxa"/>
            <w:vAlign w:val="center"/>
          </w:tcPr>
          <w:p w14:paraId="2C6982F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3EB72" w14:textId="6FF94291" w:rsidR="634EAA19" w:rsidRDefault="634EAA19">
      <w:r>
        <w:br w:type="page"/>
      </w:r>
    </w:p>
    <w:p w14:paraId="33C007DC" w14:textId="48623157" w:rsidR="00AC531D" w:rsidRDefault="00AC531D" w:rsidP="00AC531D">
      <w:pPr>
        <w:pStyle w:val="Heading2"/>
      </w:pPr>
      <w:r>
        <w:lastRenderedPageBreak/>
        <w:t>300 Document Processing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AC531D" w:rsidRPr="00E60D07" w14:paraId="4276D727" w14:textId="77777777" w:rsidTr="00AC53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68FA46E1" w14:textId="77777777" w:rsidR="00AC531D" w:rsidRPr="00E60D07" w:rsidRDefault="00AC531D" w:rsidP="00E3559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47E1C46" w14:textId="77777777" w:rsidR="00AC531D" w:rsidRPr="00E60D07" w:rsidRDefault="00AC531D" w:rsidP="00E3559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50F90E8" w14:textId="77777777" w:rsidR="00AC531D" w:rsidRPr="00481622" w:rsidRDefault="00AC531D" w:rsidP="00E3559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136E833" w14:textId="77777777" w:rsidR="00AC531D" w:rsidRPr="00E60D07" w:rsidRDefault="00AC531D" w:rsidP="00E35594">
            <w:pPr>
              <w:jc w:val="center"/>
            </w:pPr>
            <w:r w:rsidRPr="00E60D07">
              <w:t xml:space="preserve">Secondary Course </w:t>
            </w:r>
            <w:r>
              <w:t>Crosswalk</w:t>
            </w:r>
          </w:p>
        </w:tc>
      </w:tr>
      <w:tr w:rsidR="00AC531D" w:rsidRPr="00E60D07" w14:paraId="2A5D2D13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6428B8D9" w14:textId="0EECBCD4" w:rsidR="00AC531D" w:rsidRPr="002C4907" w:rsidRDefault="00AC531D" w:rsidP="00AC531D">
            <w:pPr>
              <w:rPr>
                <w:rFonts w:eastAsia="Times New Roman" w:cs="Arial"/>
              </w:rPr>
            </w:pPr>
            <w:r w:rsidRPr="002C4907">
              <w:t>3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09485A31" w14:textId="26853ABE" w:rsidR="00AC531D" w:rsidRPr="002C4907" w:rsidRDefault="00AC531D" w:rsidP="00AC531D">
            <w:pPr>
              <w:rPr>
                <w:rFonts w:eastAsia="Times New Roman" w:cs="Arial"/>
              </w:rPr>
            </w:pPr>
            <w:r w:rsidRPr="002C4907">
              <w:t>Utilize templates to prepare documents</w:t>
            </w:r>
            <w:r w:rsidR="008D49B8" w:rsidRPr="002C4907">
              <w:t xml:space="preserve">. </w:t>
            </w:r>
            <w:r w:rsidRPr="002C4907">
              <w:rPr>
                <w:strike/>
              </w:rPr>
              <w:t xml:space="preserve"> </w:t>
            </w:r>
          </w:p>
        </w:tc>
        <w:tc>
          <w:tcPr>
            <w:tcW w:w="1620" w:type="dxa"/>
            <w:hideMark/>
          </w:tcPr>
          <w:p w14:paraId="37B8B8DB" w14:textId="78AE7B90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4988618" w14:textId="6F7BB070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C531D" w:rsidRPr="00E60D07" w14:paraId="2463C2C5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396EA06" w14:textId="772CB72A" w:rsidR="00AC531D" w:rsidRPr="002C4907" w:rsidRDefault="00AC531D" w:rsidP="00AC531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5F9CC3E4" w14:textId="6A3A887A" w:rsidR="00AC531D" w:rsidRPr="002C4907" w:rsidRDefault="00AC531D" w:rsidP="00AC531D">
            <w:pPr>
              <w:rPr>
                <w:rFonts w:eastAsia="Times New Roman" w:cs="Arial"/>
              </w:rPr>
            </w:pPr>
            <w:r w:rsidRPr="002C4907">
              <w:t>RESERVED (302)</w:t>
            </w:r>
          </w:p>
        </w:tc>
        <w:tc>
          <w:tcPr>
            <w:tcW w:w="1620" w:type="dxa"/>
          </w:tcPr>
          <w:p w14:paraId="1C13E842" w14:textId="6292A342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2C1EB11" w14:textId="1A9EDD71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C531D" w:rsidRPr="00E60D07" w14:paraId="43247284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33C002" w14:textId="6DA76DC8" w:rsidR="00AC531D" w:rsidRPr="002C4907" w:rsidRDefault="00AC531D" w:rsidP="00AC531D">
            <w:pPr>
              <w:rPr>
                <w:rFonts w:eastAsia="Times New Roman" w:cs="Arial"/>
              </w:rPr>
            </w:pPr>
            <w:r w:rsidRPr="002C4907">
              <w:t>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659C84C" w14:textId="5FD84A11" w:rsidR="00AC531D" w:rsidRPr="002C4907" w:rsidRDefault="00AC531D" w:rsidP="00AC531D">
            <w:pPr>
              <w:rPr>
                <w:rFonts w:eastAsia="Times New Roman" w:cs="Arial"/>
              </w:rPr>
            </w:pPr>
            <w:r w:rsidRPr="002C4907">
              <w:t>Enhance documents with graphics.</w:t>
            </w:r>
          </w:p>
        </w:tc>
        <w:tc>
          <w:tcPr>
            <w:tcW w:w="1620" w:type="dxa"/>
          </w:tcPr>
          <w:p w14:paraId="2D65CE99" w14:textId="079E52E2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B385E5" w14:textId="5FDE605F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</w:tr>
      <w:tr w:rsidR="00AC531D" w:rsidRPr="00E60D07" w14:paraId="525A768D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95C87B1" w14:textId="47497363" w:rsidR="00AC531D" w:rsidRPr="002C4907" w:rsidRDefault="00AC531D" w:rsidP="00AC531D"/>
        </w:tc>
        <w:tc>
          <w:tcPr>
            <w:tcW w:w="7650" w:type="dxa"/>
            <w:shd w:val="clear" w:color="auto" w:fill="auto"/>
            <w:vAlign w:val="center"/>
          </w:tcPr>
          <w:p w14:paraId="4DCE6C57" w14:textId="1FCE7FCA" w:rsidR="00AC531D" w:rsidRPr="002C4907" w:rsidRDefault="00AC531D" w:rsidP="00AC531D">
            <w:r w:rsidRPr="002C4907">
              <w:rPr>
                <w:rFonts w:eastAsia="Times New Roman" w:cs="Arial"/>
              </w:rPr>
              <w:t>RESERVED (304</w:t>
            </w:r>
            <w:r w:rsidR="008D49B8" w:rsidRPr="002C4907">
              <w:rPr>
                <w:rFonts w:eastAsia="Times New Roman" w:cs="Arial"/>
              </w:rPr>
              <w:t>-305</w:t>
            </w:r>
            <w:r w:rsidRPr="002C4907">
              <w:rPr>
                <w:rFonts w:eastAsia="Times New Roman" w:cs="Arial"/>
              </w:rPr>
              <w:t>)</w:t>
            </w:r>
          </w:p>
        </w:tc>
        <w:tc>
          <w:tcPr>
            <w:tcW w:w="1620" w:type="dxa"/>
          </w:tcPr>
          <w:p w14:paraId="031F13AF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42DE64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</w:tr>
      <w:tr w:rsidR="00AC531D" w:rsidRPr="00E60D07" w14:paraId="4B1B89E1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561D489" w14:textId="206E5604" w:rsidR="00AC531D" w:rsidRPr="002C4907" w:rsidRDefault="00AC531D" w:rsidP="00AC531D">
            <w:r w:rsidRPr="002C4907">
              <w:t>3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5236670" w14:textId="1554AD38" w:rsidR="00AC531D" w:rsidRPr="002C4907" w:rsidRDefault="00AC531D" w:rsidP="00AC531D">
            <w:r w:rsidRPr="002C4907">
              <w:t>Use the mail merge function to create documents.</w:t>
            </w:r>
          </w:p>
        </w:tc>
        <w:tc>
          <w:tcPr>
            <w:tcW w:w="1620" w:type="dxa"/>
          </w:tcPr>
          <w:p w14:paraId="3A1D81EC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0E0D28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</w:tr>
      <w:tr w:rsidR="00AC531D" w:rsidRPr="00E60D07" w14:paraId="1F7298AE" w14:textId="77777777" w:rsidTr="00970CFA">
        <w:trPr>
          <w:trHeight w:val="288"/>
        </w:trPr>
        <w:tc>
          <w:tcPr>
            <w:tcW w:w="715" w:type="dxa"/>
            <w:vAlign w:val="center"/>
          </w:tcPr>
          <w:p w14:paraId="38899534" w14:textId="77777777" w:rsidR="00AC531D" w:rsidRPr="00E756AE" w:rsidRDefault="00AC531D" w:rsidP="00AC531D"/>
        </w:tc>
        <w:tc>
          <w:tcPr>
            <w:tcW w:w="7650" w:type="dxa"/>
            <w:vAlign w:val="center"/>
          </w:tcPr>
          <w:p w14:paraId="112DAB48" w14:textId="7F5293C8" w:rsidR="00AC531D" w:rsidRPr="00E756AE" w:rsidRDefault="00AC531D" w:rsidP="00AC531D">
            <w:r w:rsidRPr="00D91F3F">
              <w:t>RESERVED</w:t>
            </w:r>
            <w:r>
              <w:t xml:space="preserve"> (307)</w:t>
            </w:r>
          </w:p>
        </w:tc>
        <w:tc>
          <w:tcPr>
            <w:tcW w:w="1620" w:type="dxa"/>
          </w:tcPr>
          <w:p w14:paraId="2010B642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2CD84B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</w:tr>
      <w:tr w:rsidR="00AC531D" w:rsidRPr="00E60D07" w14:paraId="585B7F45" w14:textId="77777777" w:rsidTr="00970CFA">
        <w:trPr>
          <w:trHeight w:val="288"/>
        </w:trPr>
        <w:tc>
          <w:tcPr>
            <w:tcW w:w="715" w:type="dxa"/>
            <w:vAlign w:val="center"/>
          </w:tcPr>
          <w:p w14:paraId="25940866" w14:textId="1DFC6EFF" w:rsidR="00AC531D" w:rsidRPr="00E756AE" w:rsidRDefault="00AC531D" w:rsidP="00AC531D">
            <w:r w:rsidRPr="00D91F3F">
              <w:t>308</w:t>
            </w:r>
          </w:p>
        </w:tc>
        <w:tc>
          <w:tcPr>
            <w:tcW w:w="7650" w:type="dxa"/>
            <w:vAlign w:val="center"/>
          </w:tcPr>
          <w:p w14:paraId="3B12F52A" w14:textId="783AF28B" w:rsidR="00AC531D" w:rsidRPr="00E756AE" w:rsidRDefault="00AC531D" w:rsidP="00AC531D">
            <w:r w:rsidRPr="00D91F3F">
              <w:t>Create, edit, and format documents</w:t>
            </w:r>
            <w:r>
              <w:t>.</w:t>
            </w:r>
          </w:p>
        </w:tc>
        <w:tc>
          <w:tcPr>
            <w:tcW w:w="1620" w:type="dxa"/>
          </w:tcPr>
          <w:p w14:paraId="61542A5E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EA3761" w14:textId="77777777" w:rsidR="00AC531D" w:rsidRPr="00E60D07" w:rsidRDefault="00AC531D" w:rsidP="00AC53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7E79A4A4" w:rsidR="007F79E0" w:rsidRDefault="007F79E0" w:rsidP="007F79E0">
      <w:pPr>
        <w:pStyle w:val="Heading2"/>
      </w:pPr>
      <w:r>
        <w:t xml:space="preserve">400 </w:t>
      </w:r>
      <w:r w:rsidR="00F30033">
        <w:t>Spreadsheet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4F6ADE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791966A0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39A866F3" w14:textId="69E7BEA3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1</w:t>
            </w:r>
          </w:p>
        </w:tc>
        <w:tc>
          <w:tcPr>
            <w:tcW w:w="7650" w:type="dxa"/>
            <w:vAlign w:val="center"/>
          </w:tcPr>
          <w:p w14:paraId="0C82466E" w14:textId="0423B84F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, edit, and format spreadsheets.</w:t>
            </w:r>
          </w:p>
        </w:tc>
        <w:tc>
          <w:tcPr>
            <w:tcW w:w="1620" w:type="dxa"/>
            <w:hideMark/>
          </w:tcPr>
          <w:p w14:paraId="7CD4AEBE" w14:textId="539A309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F81F3BC" w14:textId="77777777" w:rsidTr="002C49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830D7F" w14:textId="195AB11D" w:rsidR="00F30033" w:rsidRPr="002C4907" w:rsidRDefault="00F30033" w:rsidP="00F300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4A9A743" w14:textId="1D5ED549" w:rsidR="00F30033" w:rsidRPr="002C4907" w:rsidRDefault="00037A11" w:rsidP="00F30033">
            <w:pPr>
              <w:rPr>
                <w:rFonts w:eastAsia="Times New Roman" w:cs="Arial"/>
              </w:rPr>
            </w:pPr>
            <w:r w:rsidRPr="002C4907">
              <w:t>RESERVED</w:t>
            </w:r>
            <w:r w:rsidR="00AC531D" w:rsidRPr="002C4907">
              <w:t xml:space="preserve"> (402)</w:t>
            </w:r>
          </w:p>
        </w:tc>
        <w:tc>
          <w:tcPr>
            <w:tcW w:w="1620" w:type="dxa"/>
          </w:tcPr>
          <w:p w14:paraId="5B82A548" w14:textId="671BF7FD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424F3C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B4AC167" w14:textId="0EA3974B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3</w:t>
            </w:r>
          </w:p>
        </w:tc>
        <w:tc>
          <w:tcPr>
            <w:tcW w:w="7650" w:type="dxa"/>
            <w:vAlign w:val="center"/>
          </w:tcPr>
          <w:p w14:paraId="2DEA73F8" w14:textId="718C25AA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Integrate worksheet applications through pasting, linking, and embedding.</w:t>
            </w:r>
          </w:p>
        </w:tc>
        <w:tc>
          <w:tcPr>
            <w:tcW w:w="1620" w:type="dxa"/>
          </w:tcPr>
          <w:p w14:paraId="166FCC22" w14:textId="27C72561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F0B09F9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03662C9" w14:textId="66F77710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4</w:t>
            </w:r>
          </w:p>
        </w:tc>
        <w:tc>
          <w:tcPr>
            <w:tcW w:w="7650" w:type="dxa"/>
            <w:vAlign w:val="center"/>
          </w:tcPr>
          <w:p w14:paraId="6178697F" w14:textId="07D502F9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, format, and modify charts using spreadsheet software.</w:t>
            </w:r>
          </w:p>
        </w:tc>
        <w:tc>
          <w:tcPr>
            <w:tcW w:w="1620" w:type="dxa"/>
          </w:tcPr>
          <w:p w14:paraId="63741AFB" w14:textId="69C49246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C423311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0F54062" w14:textId="4EBFF46B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405</w:t>
            </w:r>
          </w:p>
        </w:tc>
        <w:tc>
          <w:tcPr>
            <w:tcW w:w="7650" w:type="dxa"/>
            <w:vAlign w:val="center"/>
          </w:tcPr>
          <w:p w14:paraId="7BB3C3AB" w14:textId="585A0B47" w:rsidR="00F30033" w:rsidRPr="00E60D07" w:rsidRDefault="00F30033" w:rsidP="00F30033">
            <w:pPr>
              <w:rPr>
                <w:rFonts w:eastAsia="Times New Roman" w:cs="Arial"/>
              </w:rPr>
            </w:pPr>
            <w:r w:rsidRPr="009124A4">
              <w:t>Create formulas and use standard functions using spreadsheet software.</w:t>
            </w:r>
          </w:p>
        </w:tc>
        <w:tc>
          <w:tcPr>
            <w:tcW w:w="1620" w:type="dxa"/>
          </w:tcPr>
          <w:p w14:paraId="3A666FAE" w14:textId="24D60488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5F6635C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E4679BE" w14:textId="57767930" w:rsidR="00F30033" w:rsidRPr="00F875DE" w:rsidRDefault="00F30033" w:rsidP="00F30033"/>
        </w:tc>
        <w:tc>
          <w:tcPr>
            <w:tcW w:w="7650" w:type="dxa"/>
            <w:vAlign w:val="center"/>
          </w:tcPr>
          <w:p w14:paraId="50B95CB1" w14:textId="132C0A8B" w:rsidR="00F30033" w:rsidRPr="00F875DE" w:rsidRDefault="00F30033" w:rsidP="00F30033">
            <w:r w:rsidRPr="009124A4">
              <w:t>RESERVED</w:t>
            </w:r>
            <w:r w:rsidR="00AC531D">
              <w:t xml:space="preserve"> (406)</w:t>
            </w:r>
          </w:p>
        </w:tc>
        <w:tc>
          <w:tcPr>
            <w:tcW w:w="1620" w:type="dxa"/>
          </w:tcPr>
          <w:p w14:paraId="7225D7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2105B85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DEE7432" w14:textId="5C0FEFAE" w:rsidR="00F30033" w:rsidRPr="00E32942" w:rsidRDefault="00F30033" w:rsidP="00F30033">
            <w:r w:rsidRPr="009124A4">
              <w:t>407</w:t>
            </w:r>
          </w:p>
        </w:tc>
        <w:tc>
          <w:tcPr>
            <w:tcW w:w="7650" w:type="dxa"/>
            <w:vAlign w:val="center"/>
          </w:tcPr>
          <w:p w14:paraId="6FECA044" w14:textId="6A6ADD92" w:rsidR="00F30033" w:rsidRPr="00E32942" w:rsidRDefault="00F30033" w:rsidP="00F30033">
            <w:r w:rsidRPr="009124A4">
              <w:t>Manipulate multiple worksheets and workbooks.</w:t>
            </w:r>
          </w:p>
        </w:tc>
        <w:tc>
          <w:tcPr>
            <w:tcW w:w="1620" w:type="dxa"/>
          </w:tcPr>
          <w:p w14:paraId="63CD458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F0B9A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2E0B00D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6B857C6D" w14:textId="49ADFEAA" w:rsidR="00F30033" w:rsidRPr="00E32942" w:rsidRDefault="00F30033" w:rsidP="00F30033"/>
        </w:tc>
        <w:tc>
          <w:tcPr>
            <w:tcW w:w="7650" w:type="dxa"/>
            <w:vAlign w:val="center"/>
          </w:tcPr>
          <w:p w14:paraId="7B0361B9" w14:textId="652ABA4C" w:rsidR="00F30033" w:rsidRPr="00E32942" w:rsidRDefault="00F30033" w:rsidP="00F30033">
            <w:r w:rsidRPr="009124A4">
              <w:t>RESERVED</w:t>
            </w:r>
            <w:r w:rsidR="00AC531D">
              <w:t xml:space="preserve"> (408)</w:t>
            </w:r>
          </w:p>
        </w:tc>
        <w:tc>
          <w:tcPr>
            <w:tcW w:w="1620" w:type="dxa"/>
          </w:tcPr>
          <w:p w14:paraId="4BC8E76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6305C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2C16DE6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025A717F" w14:textId="4A7793BE" w:rsidR="00F30033" w:rsidRPr="00E32942" w:rsidRDefault="00F30033" w:rsidP="00F30033">
            <w:r w:rsidRPr="009124A4">
              <w:t>409</w:t>
            </w:r>
          </w:p>
        </w:tc>
        <w:tc>
          <w:tcPr>
            <w:tcW w:w="7650" w:type="dxa"/>
            <w:vAlign w:val="center"/>
          </w:tcPr>
          <w:p w14:paraId="62C0D6FF" w14:textId="0A9A5987" w:rsidR="00F30033" w:rsidRPr="00E32942" w:rsidRDefault="00F30033" w:rsidP="00F30033">
            <w:r w:rsidRPr="009124A4">
              <w:t>Summarize complex data facts</w:t>
            </w:r>
            <w:r w:rsidR="008E5D82">
              <w:t xml:space="preserve">, </w:t>
            </w:r>
            <w:r w:rsidRPr="009124A4">
              <w:t xml:space="preserve">including </w:t>
            </w:r>
            <w:r w:rsidR="008E5D82">
              <w:t>p</w:t>
            </w:r>
            <w:r w:rsidRPr="009124A4">
              <w:t>ivot-tables and look-up tables.</w:t>
            </w:r>
          </w:p>
        </w:tc>
        <w:tc>
          <w:tcPr>
            <w:tcW w:w="1620" w:type="dxa"/>
          </w:tcPr>
          <w:p w14:paraId="1B04E7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407B2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6D862C1" w:rsidR="007F79E0" w:rsidRDefault="007F79E0" w:rsidP="007F79E0">
      <w:pPr>
        <w:pStyle w:val="Heading2"/>
      </w:pPr>
      <w:r>
        <w:t xml:space="preserve">500 </w:t>
      </w:r>
      <w:r w:rsidR="00F30033">
        <w:t>Database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1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59F5F1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bookmarkEnd w:id="1"/>
      <w:tr w:rsidR="00F30033" w:rsidRPr="00E60D07" w14:paraId="64B4DFEA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63D6D65B" w14:textId="780F8CE9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501</w:t>
            </w:r>
          </w:p>
        </w:tc>
        <w:tc>
          <w:tcPr>
            <w:tcW w:w="7650" w:type="dxa"/>
            <w:vAlign w:val="center"/>
          </w:tcPr>
          <w:p w14:paraId="43EA4BD5" w14:textId="47FF85E4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Enter data and update databas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C04BD62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09FF0FDE" w14:textId="5D66F582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678AEBAE" w:rsidR="00F30033" w:rsidRPr="00E60D07" w:rsidRDefault="00F30033" w:rsidP="00F30033">
            <w:pPr>
              <w:rPr>
                <w:rFonts w:eastAsia="Times New Roman" w:cs="Arial"/>
              </w:rPr>
            </w:pPr>
            <w:r w:rsidRPr="00D546CD">
              <w:t>Create databases.</w:t>
            </w:r>
          </w:p>
        </w:tc>
        <w:tc>
          <w:tcPr>
            <w:tcW w:w="1620" w:type="dxa"/>
            <w:vAlign w:val="center"/>
          </w:tcPr>
          <w:p w14:paraId="275D4B9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3A65B32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0616618E" w14:textId="732B5B46" w:rsidR="00F30033" w:rsidRPr="00E20E4E" w:rsidRDefault="00F30033" w:rsidP="00F30033">
            <w:r w:rsidRPr="00D546CD">
              <w:t>503</w:t>
            </w:r>
          </w:p>
        </w:tc>
        <w:tc>
          <w:tcPr>
            <w:tcW w:w="7650" w:type="dxa"/>
            <w:vAlign w:val="center"/>
          </w:tcPr>
          <w:p w14:paraId="23A934D8" w14:textId="445DCA0C" w:rsidR="00F30033" w:rsidRPr="00E20E4E" w:rsidRDefault="00F30033" w:rsidP="00F30033">
            <w:r w:rsidRPr="00D546CD">
              <w:t>Query databases.</w:t>
            </w:r>
          </w:p>
        </w:tc>
        <w:tc>
          <w:tcPr>
            <w:tcW w:w="1620" w:type="dxa"/>
            <w:vAlign w:val="center"/>
          </w:tcPr>
          <w:p w14:paraId="2D5CF50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6F3CF6A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78B9ED2D" w14:textId="3F76EB30" w:rsidR="00F30033" w:rsidRPr="00E20E4E" w:rsidRDefault="00F30033" w:rsidP="00F30033">
            <w:r w:rsidRPr="00D546CD">
              <w:t>504</w:t>
            </w:r>
          </w:p>
        </w:tc>
        <w:tc>
          <w:tcPr>
            <w:tcW w:w="7650" w:type="dxa"/>
            <w:vAlign w:val="center"/>
          </w:tcPr>
          <w:p w14:paraId="0FCCDC0D" w14:textId="61014A67" w:rsidR="00F30033" w:rsidRPr="00E20E4E" w:rsidRDefault="00F30033" w:rsidP="00F30033">
            <w:r w:rsidRPr="00D546CD">
              <w:t>Develop relationships to create queries.</w:t>
            </w:r>
          </w:p>
        </w:tc>
        <w:tc>
          <w:tcPr>
            <w:tcW w:w="1620" w:type="dxa"/>
            <w:vAlign w:val="center"/>
          </w:tcPr>
          <w:p w14:paraId="4122863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B407B1D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25DE3EC9" w14:textId="7BA46B77" w:rsidR="00F30033" w:rsidRPr="00E20E4E" w:rsidRDefault="00F30033" w:rsidP="00F30033">
            <w:r w:rsidRPr="00D546CD">
              <w:t>505</w:t>
            </w:r>
          </w:p>
        </w:tc>
        <w:tc>
          <w:tcPr>
            <w:tcW w:w="7650" w:type="dxa"/>
            <w:vAlign w:val="center"/>
          </w:tcPr>
          <w:p w14:paraId="5A1B6F0C" w14:textId="5159E249" w:rsidR="00F30033" w:rsidRPr="00E20E4E" w:rsidRDefault="00F30033" w:rsidP="00F30033">
            <w:r w:rsidRPr="00D546CD">
              <w:t>Create reports and forms/combo boxes.</w:t>
            </w:r>
          </w:p>
        </w:tc>
        <w:tc>
          <w:tcPr>
            <w:tcW w:w="1620" w:type="dxa"/>
            <w:vAlign w:val="center"/>
          </w:tcPr>
          <w:p w14:paraId="69800AE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A5CC896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121BDEC4" w14:textId="077A2C97" w:rsidR="00F30033" w:rsidRPr="00D9079C" w:rsidRDefault="00F30033" w:rsidP="00F30033"/>
        </w:tc>
        <w:tc>
          <w:tcPr>
            <w:tcW w:w="7650" w:type="dxa"/>
            <w:vAlign w:val="center"/>
          </w:tcPr>
          <w:p w14:paraId="523DAD70" w14:textId="19665FE9" w:rsidR="00F30033" w:rsidRPr="00D9079C" w:rsidRDefault="00F30033" w:rsidP="00F30033">
            <w:r w:rsidRPr="00D546CD">
              <w:t>RESERVED</w:t>
            </w:r>
            <w:r w:rsidR="00AC531D">
              <w:t xml:space="preserve"> (506)</w:t>
            </w:r>
          </w:p>
        </w:tc>
        <w:tc>
          <w:tcPr>
            <w:tcW w:w="1620" w:type="dxa"/>
            <w:vAlign w:val="center"/>
          </w:tcPr>
          <w:p w14:paraId="2333904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32F7E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41BB287" w14:textId="726526DE" w:rsidR="634EAA19" w:rsidRDefault="634EAA19">
      <w:r>
        <w:br w:type="page"/>
      </w:r>
    </w:p>
    <w:p w14:paraId="490A41CA" w14:textId="476C5504" w:rsidR="007F79E0" w:rsidRDefault="007F79E0" w:rsidP="007F79E0">
      <w:pPr>
        <w:pStyle w:val="Heading2"/>
      </w:pPr>
      <w:r>
        <w:lastRenderedPageBreak/>
        <w:t xml:space="preserve">600 </w:t>
      </w:r>
      <w:r w:rsidR="00F30033">
        <w:t xml:space="preserve">Presentation Softwa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418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5BEF1EA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3A14760" w14:textId="302E1C43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601</w:t>
            </w:r>
          </w:p>
        </w:tc>
        <w:tc>
          <w:tcPr>
            <w:tcW w:w="7650" w:type="dxa"/>
            <w:vAlign w:val="center"/>
          </w:tcPr>
          <w:p w14:paraId="6D3BFECC" w14:textId="198A187E" w:rsidR="00F30033" w:rsidRPr="00E60D07" w:rsidRDefault="00F30033" w:rsidP="00F30033">
            <w:pPr>
              <w:rPr>
                <w:rFonts w:eastAsia="Times New Roman" w:cs="Arial"/>
              </w:rPr>
            </w:pPr>
            <w:r w:rsidRPr="004B17C1">
              <w:t>Create, edit, and format presentation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414A377" w14:textId="77777777" w:rsidTr="00D64F9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953893B" w14:textId="0F005FDB" w:rsidR="00F30033" w:rsidRPr="00D64F9C" w:rsidRDefault="00F30033" w:rsidP="00F30033">
            <w:pPr>
              <w:rPr>
                <w:rFonts w:eastAsia="Times New Roman" w:cs="Arial"/>
              </w:rPr>
            </w:pPr>
            <w:r w:rsidRPr="00D64F9C">
              <w:t>6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4C47381" w14:textId="71D66688" w:rsidR="00F30033" w:rsidRPr="00D64F9C" w:rsidRDefault="00F30033" w:rsidP="00F30033">
            <w:pPr>
              <w:rPr>
                <w:rFonts w:eastAsia="Times New Roman" w:cs="Arial"/>
              </w:rPr>
            </w:pPr>
            <w:r w:rsidRPr="00D64F9C">
              <w:t>Enhance a presentation with features.</w:t>
            </w:r>
          </w:p>
        </w:tc>
        <w:tc>
          <w:tcPr>
            <w:tcW w:w="1620" w:type="dxa"/>
            <w:vAlign w:val="center"/>
          </w:tcPr>
          <w:p w14:paraId="1F8FD1E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AEDD74B" w14:textId="77777777" w:rsidTr="00D64F9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CFE745" w14:textId="17505DDF" w:rsidR="00F30033" w:rsidRPr="00D64F9C" w:rsidRDefault="00F30033" w:rsidP="00F300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0E81024" w14:textId="20C3EC63" w:rsidR="00F30033" w:rsidRPr="00D64F9C" w:rsidRDefault="00F30033" w:rsidP="00F30033">
            <w:pPr>
              <w:rPr>
                <w:rFonts w:eastAsia="Times New Roman" w:cs="Arial"/>
              </w:rPr>
            </w:pPr>
            <w:r w:rsidRPr="00D64F9C">
              <w:t>RESERVED</w:t>
            </w:r>
            <w:r w:rsidR="00AC531D" w:rsidRPr="00D64F9C">
              <w:t xml:space="preserve"> (603)</w:t>
            </w:r>
          </w:p>
        </w:tc>
        <w:tc>
          <w:tcPr>
            <w:tcW w:w="1620" w:type="dxa"/>
            <w:vAlign w:val="center"/>
          </w:tcPr>
          <w:p w14:paraId="41C019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3E4BBFA" w:rsidR="00EA581C" w:rsidRDefault="00EA581C" w:rsidP="00EA581C">
      <w:pPr>
        <w:pStyle w:val="Heading2"/>
      </w:pPr>
      <w:r>
        <w:t xml:space="preserve">700 </w:t>
      </w:r>
      <w:r w:rsidR="00F30033">
        <w:t xml:space="preserve">Desktop Publishing Softwa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D271D5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36B3BC2C" w14:textId="77777777" w:rsidTr="00D64F9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4A0934" w14:textId="227E62CE" w:rsidR="00F30033" w:rsidRPr="00D64F9C" w:rsidRDefault="00F30033" w:rsidP="00F30033">
            <w:pPr>
              <w:rPr>
                <w:rFonts w:eastAsia="Times New Roman" w:cs="Arial"/>
              </w:rPr>
            </w:pPr>
            <w:r w:rsidRPr="00D64F9C">
              <w:t>7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34FD653" w14:textId="77EDB407" w:rsidR="00F30033" w:rsidRPr="00D64F9C" w:rsidRDefault="00F30033" w:rsidP="00F30033">
            <w:pPr>
              <w:rPr>
                <w:rFonts w:eastAsia="Times New Roman" w:cs="Arial"/>
              </w:rPr>
            </w:pPr>
            <w:r w:rsidRPr="00D64F9C">
              <w:t>Create, edit, and format publication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994BE6E" w14:textId="77777777" w:rsidTr="00D64F9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843B2B" w14:textId="75FA1EEE" w:rsidR="00F30033" w:rsidRPr="00D64F9C" w:rsidRDefault="00F30033" w:rsidP="00F30033">
            <w:r w:rsidRPr="00D64F9C">
              <w:t>7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FDED19C" w14:textId="41BC71FB" w:rsidR="00F30033" w:rsidRPr="00D64F9C" w:rsidRDefault="00F30033" w:rsidP="00F30033">
            <w:r w:rsidRPr="00D64F9C">
              <w:t xml:space="preserve">Enhance a publication with features. </w:t>
            </w:r>
          </w:p>
        </w:tc>
        <w:tc>
          <w:tcPr>
            <w:tcW w:w="1620" w:type="dxa"/>
            <w:vAlign w:val="center"/>
          </w:tcPr>
          <w:p w14:paraId="521C4A9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95A13C6" w14:textId="77777777" w:rsidTr="00D64F9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ADB852" w14:textId="5D4EF488" w:rsidR="00F30033" w:rsidRPr="00D64F9C" w:rsidRDefault="00F30033" w:rsidP="00F30033">
            <w:r w:rsidRPr="00D64F9C">
              <w:t>7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84EC1E" w14:textId="2DD6E992" w:rsidR="00F30033" w:rsidRPr="00D64F9C" w:rsidRDefault="00F30033" w:rsidP="00F30033">
            <w:r w:rsidRPr="00D64F9C">
              <w:t>Apply design principles to page layout.</w:t>
            </w:r>
          </w:p>
        </w:tc>
        <w:tc>
          <w:tcPr>
            <w:tcW w:w="1620" w:type="dxa"/>
            <w:vAlign w:val="center"/>
          </w:tcPr>
          <w:p w14:paraId="23631BE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0D5E2EF" w:rsidR="00FA5C60" w:rsidRDefault="00FA5C60" w:rsidP="00FA5C60">
      <w:pPr>
        <w:pStyle w:val="Heading2"/>
      </w:pPr>
      <w:bookmarkStart w:id="2" w:name="_Hlk66374067"/>
      <w:r>
        <w:t xml:space="preserve">800 </w:t>
      </w:r>
      <w:r w:rsidR="00F30033">
        <w:t>Communications and Collabo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4865A7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16072BA6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22532089" w14:textId="3C297336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1</w:t>
            </w:r>
          </w:p>
        </w:tc>
        <w:tc>
          <w:tcPr>
            <w:tcW w:w="7650" w:type="dxa"/>
            <w:vAlign w:val="center"/>
          </w:tcPr>
          <w:p w14:paraId="6A13E116" w14:textId="2DD31621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Utilize electronics communications softwa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BB9D347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2C2244EA" w14:textId="4FE5258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2</w:t>
            </w:r>
          </w:p>
        </w:tc>
        <w:tc>
          <w:tcPr>
            <w:tcW w:w="7650" w:type="dxa"/>
            <w:vAlign w:val="center"/>
          </w:tcPr>
          <w:p w14:paraId="39BA9508" w14:textId="5106FD5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Apply electronics and phone communications etiquette.</w:t>
            </w:r>
          </w:p>
        </w:tc>
        <w:tc>
          <w:tcPr>
            <w:tcW w:w="1620" w:type="dxa"/>
            <w:vAlign w:val="center"/>
          </w:tcPr>
          <w:p w14:paraId="45F42D7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B572B62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12EB1786" w14:textId="47BEA161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803</w:t>
            </w:r>
          </w:p>
        </w:tc>
        <w:tc>
          <w:tcPr>
            <w:tcW w:w="7650" w:type="dxa"/>
            <w:vAlign w:val="center"/>
          </w:tcPr>
          <w:p w14:paraId="5FF22327" w14:textId="37F5D1A4" w:rsidR="00F30033" w:rsidRPr="00E60D07" w:rsidRDefault="00F30033" w:rsidP="00F30033">
            <w:pPr>
              <w:rPr>
                <w:rFonts w:eastAsia="Times New Roman" w:cs="Arial"/>
              </w:rPr>
            </w:pPr>
            <w:r w:rsidRPr="00280A4C">
              <w:t>Use scheduling and contact management software.</w:t>
            </w:r>
          </w:p>
        </w:tc>
        <w:tc>
          <w:tcPr>
            <w:tcW w:w="1620" w:type="dxa"/>
            <w:vAlign w:val="center"/>
          </w:tcPr>
          <w:p w14:paraId="673B87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EBFFD5E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7DFCCD82" w14:textId="60260D0F" w:rsidR="00F30033" w:rsidRPr="00214FED" w:rsidRDefault="00F30033" w:rsidP="00F30033">
            <w:r w:rsidRPr="00280A4C">
              <w:t>804</w:t>
            </w:r>
          </w:p>
        </w:tc>
        <w:tc>
          <w:tcPr>
            <w:tcW w:w="7650" w:type="dxa"/>
            <w:vAlign w:val="center"/>
          </w:tcPr>
          <w:p w14:paraId="6664DFAC" w14:textId="7830169E" w:rsidR="00F30033" w:rsidRPr="00214FED" w:rsidRDefault="00F30033" w:rsidP="00F30033">
            <w:r w:rsidRPr="00280A4C">
              <w:t>Utilize electronic collaboration tools.</w:t>
            </w:r>
          </w:p>
        </w:tc>
        <w:tc>
          <w:tcPr>
            <w:tcW w:w="1620" w:type="dxa"/>
            <w:vAlign w:val="center"/>
          </w:tcPr>
          <w:p w14:paraId="46E5B59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0231EC3" w14:textId="77777777" w:rsidTr="634EAA19">
        <w:trPr>
          <w:trHeight w:val="288"/>
        </w:trPr>
        <w:tc>
          <w:tcPr>
            <w:tcW w:w="715" w:type="dxa"/>
            <w:vAlign w:val="center"/>
          </w:tcPr>
          <w:p w14:paraId="0E3ED8D3" w14:textId="2FE7D2EB" w:rsidR="00F30033" w:rsidRPr="00214FED" w:rsidRDefault="00F30033" w:rsidP="00F30033">
            <w:r w:rsidRPr="00280A4C">
              <w:t>805</w:t>
            </w:r>
          </w:p>
        </w:tc>
        <w:tc>
          <w:tcPr>
            <w:tcW w:w="7650" w:type="dxa"/>
            <w:vAlign w:val="center"/>
          </w:tcPr>
          <w:p w14:paraId="1C10CD47" w14:textId="0F0AD933" w:rsidR="00F30033" w:rsidRPr="00214FED" w:rsidRDefault="00F30033" w:rsidP="00F30033">
            <w:r w:rsidRPr="00280A4C">
              <w:t>Distinguish and utilize different types of social media.</w:t>
            </w:r>
          </w:p>
        </w:tc>
        <w:tc>
          <w:tcPr>
            <w:tcW w:w="1620" w:type="dxa"/>
            <w:vAlign w:val="center"/>
          </w:tcPr>
          <w:p w14:paraId="4B9FE03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2"/>
    <w:p w14:paraId="6EB72C7B" w14:textId="3EEA1742" w:rsidR="00FA5C60" w:rsidRDefault="00FA5C60" w:rsidP="00FA5C60">
      <w:pPr>
        <w:pStyle w:val="Heading2"/>
      </w:pPr>
      <w:r>
        <w:t xml:space="preserve">900 </w:t>
      </w:r>
      <w:r w:rsidR="00F30033">
        <w:t>Offic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CA47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25A92D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4893423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276B5848" w14:textId="76EF2BAD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>901</w:t>
            </w:r>
          </w:p>
        </w:tc>
        <w:tc>
          <w:tcPr>
            <w:tcW w:w="7650" w:type="dxa"/>
            <w:vAlign w:val="center"/>
          </w:tcPr>
          <w:p w14:paraId="5C267A34" w14:textId="4692BB5E" w:rsidR="00F30033" w:rsidRPr="00E60D07" w:rsidRDefault="00F30033" w:rsidP="00F30033">
            <w:pPr>
              <w:rPr>
                <w:rFonts w:eastAsia="Times New Roman" w:cs="Arial"/>
              </w:rPr>
            </w:pPr>
            <w:r w:rsidRPr="00282B1B">
              <w:t xml:space="preserve">Build keyboarding speed and accuracy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6F0310D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EA1D777" w14:textId="38AD5F92" w:rsidR="00F30033" w:rsidRPr="00CA4755" w:rsidRDefault="00F30033" w:rsidP="00F30033">
            <w:pPr>
              <w:rPr>
                <w:rFonts w:eastAsia="Times New Roman" w:cs="Arial"/>
              </w:rPr>
            </w:pPr>
            <w:r w:rsidRPr="00CA4755">
              <w:lastRenderedPageBreak/>
              <w:t>9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D3C546" w14:textId="7D26A3DE" w:rsidR="00F30033" w:rsidRPr="00CA4755" w:rsidRDefault="00F30033" w:rsidP="00F30033">
            <w:pPr>
              <w:rPr>
                <w:rFonts w:eastAsia="Times New Roman" w:cs="Arial"/>
              </w:rPr>
            </w:pPr>
            <w:r w:rsidRPr="00CA4755">
              <w:t>Use copier, fax, and scanner features.</w:t>
            </w:r>
          </w:p>
        </w:tc>
        <w:tc>
          <w:tcPr>
            <w:tcW w:w="1620" w:type="dxa"/>
            <w:vAlign w:val="center"/>
          </w:tcPr>
          <w:p w14:paraId="7443EE7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CCBB0F6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68DB9" w14:textId="3CD5CD91" w:rsidR="00F30033" w:rsidRPr="00CA4755" w:rsidRDefault="00F30033" w:rsidP="00F30033">
            <w:pPr>
              <w:rPr>
                <w:rFonts w:eastAsia="Times New Roman" w:cs="Arial"/>
              </w:rPr>
            </w:pPr>
            <w:r w:rsidRPr="00CA4755">
              <w:t>9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5C7CF6C" w14:textId="00BE70CB" w:rsidR="00F30033" w:rsidRPr="00CA4755" w:rsidRDefault="00F30033" w:rsidP="00F30033">
            <w:pPr>
              <w:rPr>
                <w:rFonts w:eastAsia="Times New Roman" w:cs="Arial"/>
              </w:rPr>
            </w:pPr>
            <w:r w:rsidRPr="00CA4755">
              <w:t>File and manage records and materials.</w:t>
            </w:r>
          </w:p>
        </w:tc>
        <w:tc>
          <w:tcPr>
            <w:tcW w:w="1620" w:type="dxa"/>
            <w:vAlign w:val="center"/>
          </w:tcPr>
          <w:p w14:paraId="2D6D14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A7742B8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A487D4" w14:textId="72EB7963" w:rsidR="00F30033" w:rsidRPr="00CA4755" w:rsidRDefault="00F30033" w:rsidP="00F30033">
            <w:r w:rsidRPr="00CA4755">
              <w:t>9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FB7FAC" w14:textId="79FF172E" w:rsidR="00F30033" w:rsidRPr="00CA4755" w:rsidRDefault="00F30033" w:rsidP="00F30033">
            <w:r w:rsidRPr="00CA4755">
              <w:t>Process incoming and outgoing mail</w:t>
            </w:r>
            <w:r w:rsidR="006C40C6" w:rsidRPr="00CA4755">
              <w:t>, including shipments</w:t>
            </w:r>
            <w:r w:rsidRPr="00CA4755">
              <w:t>.</w:t>
            </w:r>
          </w:p>
        </w:tc>
        <w:tc>
          <w:tcPr>
            <w:tcW w:w="1620" w:type="dxa"/>
            <w:vAlign w:val="center"/>
          </w:tcPr>
          <w:p w14:paraId="0B5DB10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BDF45AD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3CD52542" w:rsidR="00F30033" w:rsidRPr="00CA4755" w:rsidRDefault="00F30033" w:rsidP="00F30033">
            <w:r w:rsidRPr="00CA4755">
              <w:t>9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0F2A6274" w:rsidR="00F30033" w:rsidRPr="00CA4755" w:rsidRDefault="00F30033" w:rsidP="00F30033">
            <w:r w:rsidRPr="00CA4755">
              <w:t>Use interpersonal communication skills in a diverse work environment.</w:t>
            </w:r>
          </w:p>
        </w:tc>
        <w:tc>
          <w:tcPr>
            <w:tcW w:w="1620" w:type="dxa"/>
            <w:vAlign w:val="center"/>
          </w:tcPr>
          <w:p w14:paraId="1732183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2F052F1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5292A4" w14:textId="7624CD96" w:rsidR="00F30033" w:rsidRPr="00CA4755" w:rsidRDefault="00F30033" w:rsidP="00F30033"/>
        </w:tc>
        <w:tc>
          <w:tcPr>
            <w:tcW w:w="7650" w:type="dxa"/>
            <w:shd w:val="clear" w:color="auto" w:fill="auto"/>
            <w:vAlign w:val="center"/>
          </w:tcPr>
          <w:p w14:paraId="42D09EAE" w14:textId="5FBFBF62" w:rsidR="00F30033" w:rsidRPr="00CA4755" w:rsidRDefault="006C40C6" w:rsidP="00F30033">
            <w:r w:rsidRPr="00CA4755">
              <w:t>RESERVED</w:t>
            </w:r>
            <w:r w:rsidR="00AC531D" w:rsidRPr="00CA4755">
              <w:t xml:space="preserve"> (906</w:t>
            </w:r>
            <w:r w:rsidR="00CA4755" w:rsidRPr="00CA4755">
              <w:t>-907</w:t>
            </w:r>
            <w:r w:rsidR="00AC531D" w:rsidRPr="00CA4755">
              <w:t>)</w:t>
            </w:r>
          </w:p>
        </w:tc>
        <w:tc>
          <w:tcPr>
            <w:tcW w:w="1620" w:type="dxa"/>
            <w:vAlign w:val="center"/>
          </w:tcPr>
          <w:p w14:paraId="586451C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A91F040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5919C8" w14:textId="16293BAE" w:rsidR="00F30033" w:rsidRPr="00CA4755" w:rsidRDefault="00F30033" w:rsidP="00F30033">
            <w:r w:rsidRPr="00CA4755">
              <w:t>9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B3F01CC" w14:textId="0A9F5FD1" w:rsidR="00F30033" w:rsidRPr="00CA4755" w:rsidRDefault="00F30033" w:rsidP="00F30033">
            <w:r w:rsidRPr="00CA4755">
              <w:t>Plan travel arrangements and events.</w:t>
            </w:r>
          </w:p>
        </w:tc>
        <w:tc>
          <w:tcPr>
            <w:tcW w:w="1620" w:type="dxa"/>
            <w:vAlign w:val="center"/>
          </w:tcPr>
          <w:p w14:paraId="5B34B76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6D42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CFB2C80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739655" w14:textId="1766DD67" w:rsidR="00F30033" w:rsidRPr="00CA4755" w:rsidRDefault="00F30033" w:rsidP="00F30033">
            <w:r w:rsidRPr="00CA4755">
              <w:t>9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85B208E" w14:textId="60487A21" w:rsidR="00F30033" w:rsidRPr="00CA4755" w:rsidRDefault="00F30033" w:rsidP="00F30033">
            <w:r w:rsidRPr="00CA4755">
              <w:t>Create and maintain a budget.</w:t>
            </w:r>
          </w:p>
        </w:tc>
        <w:tc>
          <w:tcPr>
            <w:tcW w:w="1620" w:type="dxa"/>
            <w:vAlign w:val="center"/>
          </w:tcPr>
          <w:p w14:paraId="3AFCDF8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18D04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5F22809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A7A3983" w14:textId="5782294A" w:rsidR="00F30033" w:rsidRPr="00CA4755" w:rsidRDefault="00F30033" w:rsidP="00F30033">
            <w:r w:rsidRPr="00CA4755">
              <w:t>9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DFD1CA5" w14:textId="126954D5" w:rsidR="00F30033" w:rsidRPr="00CA4755" w:rsidRDefault="002409D1" w:rsidP="00F30033">
            <w:r w:rsidRPr="00CA4755">
              <w:t>Proofread a</w:t>
            </w:r>
            <w:r w:rsidR="00F30033" w:rsidRPr="00CA4755">
              <w:t>nd revise text.</w:t>
            </w:r>
          </w:p>
        </w:tc>
        <w:tc>
          <w:tcPr>
            <w:tcW w:w="1620" w:type="dxa"/>
            <w:vAlign w:val="center"/>
          </w:tcPr>
          <w:p w14:paraId="7240DFC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DD596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22C7928E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06A3C16" w14:textId="6844C599" w:rsidR="00F30033" w:rsidRPr="00CA4755" w:rsidRDefault="00F30033" w:rsidP="00F30033">
            <w:r w:rsidRPr="00CA4755">
              <w:t>9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68FD716" w14:textId="315D5FC4" w:rsidR="00F30033" w:rsidRPr="00CA4755" w:rsidRDefault="00F30033" w:rsidP="00F30033">
            <w:r w:rsidRPr="00CA4755">
              <w:t>Use interactive presentation devices.</w:t>
            </w:r>
          </w:p>
        </w:tc>
        <w:tc>
          <w:tcPr>
            <w:tcW w:w="1620" w:type="dxa"/>
            <w:vAlign w:val="center"/>
          </w:tcPr>
          <w:p w14:paraId="573B183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1D0EA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3D95FF4" w14:textId="77777777" w:rsidTr="00CA475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2FDFE2A" w14:textId="662FAC3B" w:rsidR="00F30033" w:rsidRPr="00CA4755" w:rsidRDefault="00F30033" w:rsidP="00F30033">
            <w:r w:rsidRPr="00CA4755">
              <w:t>9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0C6CE5" w14:textId="4DEF3EF5" w:rsidR="00F30033" w:rsidRPr="00CA4755" w:rsidRDefault="00F30033" w:rsidP="00F30033">
            <w:r w:rsidRPr="00CA4755">
              <w:t>Utilize office reference manuals/materials.</w:t>
            </w:r>
          </w:p>
        </w:tc>
        <w:tc>
          <w:tcPr>
            <w:tcW w:w="1620" w:type="dxa"/>
            <w:vAlign w:val="center"/>
          </w:tcPr>
          <w:p w14:paraId="58BA6CA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2E705E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C47D20E" w14:textId="77777777" w:rsidTr="00F30033">
        <w:trPr>
          <w:trHeight w:val="288"/>
        </w:trPr>
        <w:tc>
          <w:tcPr>
            <w:tcW w:w="715" w:type="dxa"/>
            <w:vAlign w:val="center"/>
          </w:tcPr>
          <w:p w14:paraId="53685A6F" w14:textId="6E4F0994" w:rsidR="00F30033" w:rsidRPr="00FA01B5" w:rsidRDefault="00F30033" w:rsidP="00F30033">
            <w:r w:rsidRPr="00282B1B">
              <w:t>913</w:t>
            </w:r>
          </w:p>
        </w:tc>
        <w:tc>
          <w:tcPr>
            <w:tcW w:w="7650" w:type="dxa"/>
            <w:vAlign w:val="center"/>
          </w:tcPr>
          <w:p w14:paraId="656239DA" w14:textId="692F6507" w:rsidR="00F30033" w:rsidRPr="00FA01B5" w:rsidRDefault="00F30033" w:rsidP="00F30033">
            <w:r w:rsidRPr="00282B1B">
              <w:t>Integrate various office software.</w:t>
            </w:r>
          </w:p>
        </w:tc>
        <w:tc>
          <w:tcPr>
            <w:tcW w:w="1620" w:type="dxa"/>
            <w:vAlign w:val="center"/>
          </w:tcPr>
          <w:p w14:paraId="04523EC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E54C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42E900A" w:rsidR="00E31D6A" w:rsidRDefault="00E31D6A" w:rsidP="00E31D6A">
      <w:pPr>
        <w:pStyle w:val="Heading2"/>
      </w:pPr>
      <w:bookmarkStart w:id="3" w:name="_Hlk66374286"/>
      <w:r>
        <w:t xml:space="preserve">1000 </w:t>
      </w:r>
      <w:r w:rsidR="00F30033">
        <w:t xml:space="preserve">Office Manage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E31D6A" w:rsidRPr="00E60D07" w14:paraId="4611A2E5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4EBED9EB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7F4900B0" w14:textId="77777777" w:rsidTr="634EAA19">
        <w:trPr>
          <w:trHeight w:val="288"/>
        </w:trPr>
        <w:tc>
          <w:tcPr>
            <w:tcW w:w="780" w:type="dxa"/>
            <w:vAlign w:val="center"/>
          </w:tcPr>
          <w:p w14:paraId="2DA31837" w14:textId="103F1E7F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1</w:t>
            </w:r>
          </w:p>
        </w:tc>
        <w:tc>
          <w:tcPr>
            <w:tcW w:w="7585" w:type="dxa"/>
            <w:vAlign w:val="center"/>
          </w:tcPr>
          <w:p w14:paraId="64E4B478" w14:textId="2D86E66D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Plan and manage office activities</w:t>
            </w:r>
            <w:r w:rsidR="008E5D82">
              <w:t xml:space="preserve">, </w:t>
            </w:r>
            <w:r w:rsidRPr="003D1FA4">
              <w:t>e.g., agendas, minutes, meetings</w:t>
            </w:r>
            <w:r w:rsidR="008E5D82">
              <w:t>,</w:t>
            </w:r>
            <w:r w:rsidRPr="003D1FA4">
              <w:t xml:space="preserve"> and workshop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6971A3B1" w14:textId="77777777" w:rsidTr="634EAA19">
        <w:trPr>
          <w:trHeight w:val="288"/>
        </w:trPr>
        <w:tc>
          <w:tcPr>
            <w:tcW w:w="780" w:type="dxa"/>
            <w:vAlign w:val="center"/>
          </w:tcPr>
          <w:p w14:paraId="2EAC6576" w14:textId="629E514E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2</w:t>
            </w:r>
          </w:p>
        </w:tc>
        <w:tc>
          <w:tcPr>
            <w:tcW w:w="7585" w:type="dxa"/>
            <w:vAlign w:val="center"/>
          </w:tcPr>
          <w:p w14:paraId="26BD2DB8" w14:textId="59DBA541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Describe the roles and responsibilities of an office manager within the organizational chart.</w:t>
            </w:r>
          </w:p>
        </w:tc>
        <w:tc>
          <w:tcPr>
            <w:tcW w:w="1620" w:type="dxa"/>
            <w:vAlign w:val="center"/>
          </w:tcPr>
          <w:p w14:paraId="428FBB1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49A279B" w14:textId="77777777" w:rsidTr="634EAA19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7A1A36E" w14:textId="219A726E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>1003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1F077C8B" w14:textId="44BBD685" w:rsidR="00F30033" w:rsidRPr="00E60D07" w:rsidRDefault="00F30033" w:rsidP="00F30033">
            <w:pPr>
              <w:rPr>
                <w:rFonts w:eastAsia="Times New Roman" w:cs="Arial"/>
              </w:rPr>
            </w:pPr>
            <w:r w:rsidRPr="003D1FA4">
              <w:t xml:space="preserve">Use workplace ergonomics and follow </w:t>
            </w:r>
            <w:r w:rsidR="002409D1" w:rsidRPr="002409D1">
              <w:t>workplace</w:t>
            </w:r>
            <w:r w:rsidR="002409D1">
              <w:rPr>
                <w:strike/>
                <w:color w:val="FF0000"/>
              </w:rPr>
              <w:t xml:space="preserve"> </w:t>
            </w:r>
            <w:r w:rsidRPr="003D1FA4">
              <w:t xml:space="preserve">safety practices. </w:t>
            </w:r>
          </w:p>
        </w:tc>
        <w:tc>
          <w:tcPr>
            <w:tcW w:w="1620" w:type="dxa"/>
            <w:vAlign w:val="center"/>
          </w:tcPr>
          <w:p w14:paraId="7D41A23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01D7F38" w14:textId="77777777" w:rsidTr="634EAA19">
        <w:trPr>
          <w:trHeight w:val="288"/>
        </w:trPr>
        <w:tc>
          <w:tcPr>
            <w:tcW w:w="780" w:type="dxa"/>
            <w:vAlign w:val="center"/>
          </w:tcPr>
          <w:p w14:paraId="18EE2DFE" w14:textId="62AE1A74" w:rsidR="00F30033" w:rsidRPr="001F72A9" w:rsidRDefault="00F30033" w:rsidP="00F30033">
            <w:r w:rsidRPr="003D1FA4">
              <w:t>1004</w:t>
            </w:r>
          </w:p>
        </w:tc>
        <w:tc>
          <w:tcPr>
            <w:tcW w:w="7585" w:type="dxa"/>
            <w:vAlign w:val="center"/>
          </w:tcPr>
          <w:p w14:paraId="04672419" w14:textId="607A5250" w:rsidR="00F30033" w:rsidRPr="001F72A9" w:rsidRDefault="00F30033" w:rsidP="00F30033">
            <w:r w:rsidRPr="003D1FA4">
              <w:t>Utilize time management skills by setting priorities and performing multiple tasks.</w:t>
            </w:r>
          </w:p>
        </w:tc>
        <w:tc>
          <w:tcPr>
            <w:tcW w:w="1620" w:type="dxa"/>
            <w:vAlign w:val="center"/>
          </w:tcPr>
          <w:p w14:paraId="03E076C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48C221A4" w14:textId="77777777" w:rsidTr="634EAA19">
        <w:trPr>
          <w:trHeight w:val="288"/>
        </w:trPr>
        <w:tc>
          <w:tcPr>
            <w:tcW w:w="780" w:type="dxa"/>
            <w:vAlign w:val="center"/>
          </w:tcPr>
          <w:p w14:paraId="36A6799C" w14:textId="62846D72" w:rsidR="00F30033" w:rsidRPr="001F72A9" w:rsidRDefault="00F30033" w:rsidP="00F30033">
            <w:r w:rsidRPr="003D1FA4">
              <w:t>1005</w:t>
            </w:r>
          </w:p>
        </w:tc>
        <w:tc>
          <w:tcPr>
            <w:tcW w:w="7585" w:type="dxa"/>
            <w:vAlign w:val="center"/>
          </w:tcPr>
          <w:p w14:paraId="2B942FAA" w14:textId="5B808DA4" w:rsidR="00F30033" w:rsidRPr="001F72A9" w:rsidRDefault="00F30033" w:rsidP="00F30033">
            <w:r w:rsidRPr="003D1FA4">
              <w:t>Create, maintain, implement, and follow policy/procedure manual.</w:t>
            </w:r>
          </w:p>
        </w:tc>
        <w:tc>
          <w:tcPr>
            <w:tcW w:w="1620" w:type="dxa"/>
            <w:vAlign w:val="center"/>
          </w:tcPr>
          <w:p w14:paraId="6EF5460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2480230C" w14:textId="77777777" w:rsidR="00D4098C" w:rsidRDefault="00D4098C" w:rsidP="001314D6">
      <w:pPr>
        <w:pStyle w:val="Heading2"/>
      </w:pPr>
    </w:p>
    <w:p w14:paraId="5DF0E1E1" w14:textId="752195E3" w:rsidR="001314D6" w:rsidRDefault="001314D6" w:rsidP="001314D6">
      <w:pPr>
        <w:pStyle w:val="Heading2"/>
      </w:pPr>
      <w:r>
        <w:t xml:space="preserve">1100 </w:t>
      </w:r>
      <w:r w:rsidR="00F30033">
        <w:t>Business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960"/>
        <w:gridCol w:w="7405"/>
        <w:gridCol w:w="1620"/>
        <w:gridCol w:w="2700"/>
      </w:tblGrid>
      <w:tr w:rsidR="001314D6" w:rsidRPr="00E60D07" w14:paraId="47B764AC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960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405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73DEBC7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7CC0B0F" w14:textId="77777777" w:rsidTr="634EAA19">
        <w:trPr>
          <w:trHeight w:val="288"/>
        </w:trPr>
        <w:tc>
          <w:tcPr>
            <w:tcW w:w="960" w:type="dxa"/>
            <w:vAlign w:val="center"/>
          </w:tcPr>
          <w:p w14:paraId="619DF645" w14:textId="1CAB8B56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lastRenderedPageBreak/>
              <w:t>1101</w:t>
            </w:r>
          </w:p>
        </w:tc>
        <w:tc>
          <w:tcPr>
            <w:tcW w:w="7405" w:type="dxa"/>
            <w:vAlign w:val="center"/>
          </w:tcPr>
          <w:p w14:paraId="03FDA277" w14:textId="6060BAD7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Perform calculations using addition, subtraction, multiplication</w:t>
            </w:r>
            <w:r w:rsidR="008E5D82">
              <w:t xml:space="preserve">, </w:t>
            </w:r>
            <w:r w:rsidRPr="007629F7">
              <w:t>and divisio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E73AD8F" w14:textId="77777777" w:rsidTr="634EAA19">
        <w:trPr>
          <w:trHeight w:val="288"/>
        </w:trPr>
        <w:tc>
          <w:tcPr>
            <w:tcW w:w="960" w:type="dxa"/>
            <w:vAlign w:val="center"/>
          </w:tcPr>
          <w:p w14:paraId="39D0E56A" w14:textId="636EACE0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1102</w:t>
            </w:r>
          </w:p>
        </w:tc>
        <w:tc>
          <w:tcPr>
            <w:tcW w:w="7405" w:type="dxa"/>
            <w:vAlign w:val="center"/>
          </w:tcPr>
          <w:p w14:paraId="1DFDD85F" w14:textId="2B429E6B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Convert decimals, percents</w:t>
            </w:r>
            <w:r w:rsidR="008E5D82">
              <w:t>,</w:t>
            </w:r>
            <w:r w:rsidRPr="007629F7">
              <w:t xml:space="preserve"> and fractions to their equivalent parts.</w:t>
            </w:r>
          </w:p>
        </w:tc>
        <w:tc>
          <w:tcPr>
            <w:tcW w:w="1620" w:type="dxa"/>
            <w:vAlign w:val="center"/>
          </w:tcPr>
          <w:p w14:paraId="2E6265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3A21A35" w14:textId="77777777" w:rsidTr="634EAA19">
        <w:trPr>
          <w:trHeight w:val="288"/>
        </w:trPr>
        <w:tc>
          <w:tcPr>
            <w:tcW w:w="960" w:type="dxa"/>
            <w:vAlign w:val="center"/>
          </w:tcPr>
          <w:p w14:paraId="36D6540A" w14:textId="2654ED3F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1103</w:t>
            </w:r>
          </w:p>
        </w:tc>
        <w:tc>
          <w:tcPr>
            <w:tcW w:w="7405" w:type="dxa"/>
            <w:vAlign w:val="center"/>
          </w:tcPr>
          <w:p w14:paraId="5762DEAB" w14:textId="5AA084E5" w:rsidR="00F30033" w:rsidRPr="00E60D07" w:rsidRDefault="00F30033" w:rsidP="00F30033">
            <w:pPr>
              <w:rPr>
                <w:rFonts w:eastAsia="Times New Roman" w:cs="Arial"/>
              </w:rPr>
            </w:pPr>
            <w:r w:rsidRPr="007629F7">
              <w:t>Maintain business checking and savings accounts.</w:t>
            </w:r>
          </w:p>
        </w:tc>
        <w:tc>
          <w:tcPr>
            <w:tcW w:w="1620" w:type="dxa"/>
            <w:vAlign w:val="center"/>
          </w:tcPr>
          <w:p w14:paraId="07053A9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45F30C8" w14:textId="77777777" w:rsidTr="634EAA19">
        <w:trPr>
          <w:trHeight w:val="288"/>
        </w:trPr>
        <w:tc>
          <w:tcPr>
            <w:tcW w:w="960" w:type="dxa"/>
            <w:shd w:val="clear" w:color="auto" w:fill="auto"/>
            <w:vAlign w:val="center"/>
          </w:tcPr>
          <w:p w14:paraId="2BBD8430" w14:textId="232D8F23" w:rsidR="00F30033" w:rsidRPr="00D4098C" w:rsidRDefault="00F30033" w:rsidP="00F30033">
            <w:r w:rsidRPr="00D4098C">
              <w:t>1104</w:t>
            </w:r>
          </w:p>
        </w:tc>
        <w:tc>
          <w:tcPr>
            <w:tcW w:w="7405" w:type="dxa"/>
            <w:shd w:val="clear" w:color="auto" w:fill="auto"/>
            <w:vAlign w:val="center"/>
          </w:tcPr>
          <w:p w14:paraId="2084F9A9" w14:textId="19119546" w:rsidR="00F30033" w:rsidRPr="00D4098C" w:rsidRDefault="00F30033" w:rsidP="00F30033">
            <w:r w:rsidRPr="00D4098C">
              <w:t>Calculate discounts</w:t>
            </w:r>
            <w:r w:rsidR="00B01388" w:rsidRPr="00D4098C">
              <w:t>, markups,</w:t>
            </w:r>
            <w:r w:rsidRPr="00D4098C">
              <w:t xml:space="preserve"> and sales tax.</w:t>
            </w:r>
          </w:p>
        </w:tc>
        <w:tc>
          <w:tcPr>
            <w:tcW w:w="1620" w:type="dxa"/>
            <w:vAlign w:val="center"/>
          </w:tcPr>
          <w:p w14:paraId="286A82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53AE5A2B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F30033">
        <w:t>Accoun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3F2AAA24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47C1F71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24F315F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62CDF6BA" w14:textId="77EEB585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1</w:t>
            </w:r>
          </w:p>
        </w:tc>
        <w:tc>
          <w:tcPr>
            <w:tcW w:w="7570" w:type="dxa"/>
            <w:vAlign w:val="center"/>
          </w:tcPr>
          <w:p w14:paraId="127F1AA2" w14:textId="48648B10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pply the accounting equation and classify accoun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2C1B18A9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7325D749" w14:textId="7AE46F77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2</w:t>
            </w:r>
          </w:p>
        </w:tc>
        <w:tc>
          <w:tcPr>
            <w:tcW w:w="7570" w:type="dxa"/>
            <w:vAlign w:val="center"/>
          </w:tcPr>
          <w:p w14:paraId="0DC0FA31" w14:textId="79ECBC5E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nalyze transactions effecting assets, liabilities</w:t>
            </w:r>
            <w:r w:rsidR="008E5D82">
              <w:t>,</w:t>
            </w:r>
            <w:r w:rsidRPr="00B128A6">
              <w:t xml:space="preserve"> and owner's equity.</w:t>
            </w:r>
          </w:p>
        </w:tc>
        <w:tc>
          <w:tcPr>
            <w:tcW w:w="1620" w:type="dxa"/>
            <w:vAlign w:val="center"/>
          </w:tcPr>
          <w:p w14:paraId="3F4AE83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76CDDC00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268DC398" w14:textId="476C2800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1203</w:t>
            </w:r>
          </w:p>
        </w:tc>
        <w:tc>
          <w:tcPr>
            <w:tcW w:w="7570" w:type="dxa"/>
            <w:vAlign w:val="center"/>
          </w:tcPr>
          <w:p w14:paraId="27955A8A" w14:textId="1D6FDC0C" w:rsidR="00F30033" w:rsidRPr="00E60D07" w:rsidRDefault="00F30033" w:rsidP="00F30033">
            <w:pPr>
              <w:rPr>
                <w:rFonts w:eastAsia="Times New Roman" w:cs="Arial"/>
              </w:rPr>
            </w:pPr>
            <w:r w:rsidRPr="00B128A6">
              <w:t>Analyze transactions into debit and credit parts.</w:t>
            </w:r>
          </w:p>
        </w:tc>
        <w:tc>
          <w:tcPr>
            <w:tcW w:w="1620" w:type="dxa"/>
            <w:vAlign w:val="center"/>
          </w:tcPr>
          <w:p w14:paraId="27BF1C1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02E191B8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527DE48F" w14:textId="6CF51DA0" w:rsidR="00F30033" w:rsidRPr="001F72A9" w:rsidRDefault="00F30033" w:rsidP="00F30033">
            <w:r w:rsidRPr="00B128A6">
              <w:t>1204</w:t>
            </w:r>
          </w:p>
        </w:tc>
        <w:tc>
          <w:tcPr>
            <w:tcW w:w="7570" w:type="dxa"/>
            <w:vAlign w:val="center"/>
          </w:tcPr>
          <w:p w14:paraId="42B625D4" w14:textId="1A951E6F" w:rsidR="00F30033" w:rsidRPr="001F72A9" w:rsidRDefault="00F30033" w:rsidP="00F30033">
            <w:r w:rsidRPr="00B128A6">
              <w:t>Post to general ledger.</w:t>
            </w:r>
          </w:p>
        </w:tc>
        <w:tc>
          <w:tcPr>
            <w:tcW w:w="1620" w:type="dxa"/>
            <w:vAlign w:val="center"/>
          </w:tcPr>
          <w:p w14:paraId="60D614B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F058FBF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3F119EEA" w14:textId="65BD52CD" w:rsidR="00F30033" w:rsidRPr="008A11F4" w:rsidRDefault="00F30033" w:rsidP="00F30033">
            <w:r w:rsidRPr="00B128A6">
              <w:t>1205</w:t>
            </w:r>
          </w:p>
        </w:tc>
        <w:tc>
          <w:tcPr>
            <w:tcW w:w="7570" w:type="dxa"/>
            <w:vAlign w:val="center"/>
          </w:tcPr>
          <w:p w14:paraId="220A53C5" w14:textId="2B1E7171" w:rsidR="00F30033" w:rsidRPr="008A11F4" w:rsidRDefault="00F30033" w:rsidP="00F30033">
            <w:r w:rsidRPr="00B128A6">
              <w:t>Reconcile bank statements and establish and replenish petty cash fund.</w:t>
            </w:r>
          </w:p>
        </w:tc>
        <w:tc>
          <w:tcPr>
            <w:tcW w:w="1620" w:type="dxa"/>
            <w:vAlign w:val="center"/>
          </w:tcPr>
          <w:p w14:paraId="013C817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3F5DF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0F764527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5B21B20D" w14:textId="49F2D644" w:rsidR="00F30033" w:rsidRPr="008A11F4" w:rsidRDefault="00F30033" w:rsidP="00F30033">
            <w:r w:rsidRPr="00B128A6">
              <w:t>1206</w:t>
            </w:r>
          </w:p>
        </w:tc>
        <w:tc>
          <w:tcPr>
            <w:tcW w:w="7570" w:type="dxa"/>
            <w:vAlign w:val="center"/>
          </w:tcPr>
          <w:p w14:paraId="36B87FB4" w14:textId="0412BCDB" w:rsidR="00F30033" w:rsidRPr="008A11F4" w:rsidRDefault="00F30033" w:rsidP="00F30033">
            <w:r w:rsidRPr="00B128A6">
              <w:t>Prepare worksheet and adjusting entries.</w:t>
            </w:r>
          </w:p>
        </w:tc>
        <w:tc>
          <w:tcPr>
            <w:tcW w:w="1620" w:type="dxa"/>
            <w:vAlign w:val="center"/>
          </w:tcPr>
          <w:p w14:paraId="5F07F43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306A9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3F2BC776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406C5852" w14:textId="5DE3E257" w:rsidR="00F30033" w:rsidRPr="008A11F4" w:rsidRDefault="00F30033" w:rsidP="00F30033">
            <w:r w:rsidRPr="00B128A6">
              <w:t>1207</w:t>
            </w:r>
          </w:p>
        </w:tc>
        <w:tc>
          <w:tcPr>
            <w:tcW w:w="7570" w:type="dxa"/>
            <w:vAlign w:val="center"/>
          </w:tcPr>
          <w:p w14:paraId="17852AFE" w14:textId="0A6F1A12" w:rsidR="00F30033" w:rsidRPr="008A11F4" w:rsidRDefault="00F30033" w:rsidP="00F30033">
            <w:r w:rsidRPr="00B128A6">
              <w:t>Prepare balance sheet and income statement.</w:t>
            </w:r>
          </w:p>
        </w:tc>
        <w:tc>
          <w:tcPr>
            <w:tcW w:w="1620" w:type="dxa"/>
            <w:vAlign w:val="center"/>
          </w:tcPr>
          <w:p w14:paraId="6ACF06A5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EE6D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7E1250DB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353A870C" w14:textId="6347DEAE" w:rsidR="00F30033" w:rsidRPr="008A11F4" w:rsidRDefault="00F30033" w:rsidP="00F30033">
            <w:r w:rsidRPr="00B128A6">
              <w:t>1208</w:t>
            </w:r>
          </w:p>
        </w:tc>
        <w:tc>
          <w:tcPr>
            <w:tcW w:w="7570" w:type="dxa"/>
            <w:vAlign w:val="center"/>
          </w:tcPr>
          <w:p w14:paraId="215BA80F" w14:textId="5736B79D" w:rsidR="00F30033" w:rsidRPr="008A11F4" w:rsidRDefault="00F30033" w:rsidP="00F30033">
            <w:r w:rsidRPr="00B128A6">
              <w:t>Record adjusting and closing entries.</w:t>
            </w:r>
          </w:p>
        </w:tc>
        <w:tc>
          <w:tcPr>
            <w:tcW w:w="1620" w:type="dxa"/>
            <w:vAlign w:val="center"/>
          </w:tcPr>
          <w:p w14:paraId="544B12F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23DE41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61C6D86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74FA0A70" w14:textId="692EEC48" w:rsidR="00F30033" w:rsidRPr="008A11F4" w:rsidRDefault="00F30033" w:rsidP="00F30033">
            <w:r w:rsidRPr="00B128A6">
              <w:t>1209</w:t>
            </w:r>
          </w:p>
        </w:tc>
        <w:tc>
          <w:tcPr>
            <w:tcW w:w="7570" w:type="dxa"/>
            <w:vAlign w:val="center"/>
          </w:tcPr>
          <w:p w14:paraId="376F67D2" w14:textId="482B75B9" w:rsidR="00F30033" w:rsidRPr="008A11F4" w:rsidRDefault="00F30033" w:rsidP="00F30033">
            <w:r w:rsidRPr="00B128A6">
              <w:t>Prepare timesheets payroll records.</w:t>
            </w:r>
          </w:p>
        </w:tc>
        <w:tc>
          <w:tcPr>
            <w:tcW w:w="1620" w:type="dxa"/>
            <w:vAlign w:val="center"/>
          </w:tcPr>
          <w:p w14:paraId="47EEA3F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14981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83917CC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41D000F4" w14:textId="465025CE" w:rsidR="00F30033" w:rsidRPr="008A11F4" w:rsidRDefault="00F30033" w:rsidP="00F30033">
            <w:r w:rsidRPr="00B128A6">
              <w:t>1210</w:t>
            </w:r>
          </w:p>
        </w:tc>
        <w:tc>
          <w:tcPr>
            <w:tcW w:w="7570" w:type="dxa"/>
            <w:vAlign w:val="center"/>
          </w:tcPr>
          <w:p w14:paraId="63C16A67" w14:textId="0BC72362" w:rsidR="00F30033" w:rsidRPr="008A11F4" w:rsidRDefault="00F30033" w:rsidP="00F30033">
            <w:r w:rsidRPr="00B128A6">
              <w:t>Prepare payroll accounting taxes and reports.</w:t>
            </w:r>
          </w:p>
        </w:tc>
        <w:tc>
          <w:tcPr>
            <w:tcW w:w="1620" w:type="dxa"/>
            <w:vAlign w:val="center"/>
          </w:tcPr>
          <w:p w14:paraId="0E1BE27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ECC8C8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C2A9244" w14:textId="77777777" w:rsidTr="634EAA19">
        <w:trPr>
          <w:trHeight w:val="288"/>
        </w:trPr>
        <w:tc>
          <w:tcPr>
            <w:tcW w:w="795" w:type="dxa"/>
            <w:vAlign w:val="center"/>
          </w:tcPr>
          <w:p w14:paraId="1C3307E0" w14:textId="71A52E61" w:rsidR="00F30033" w:rsidRPr="008A11F4" w:rsidRDefault="00F30033" w:rsidP="00F30033">
            <w:r w:rsidRPr="00B128A6">
              <w:t>1211</w:t>
            </w:r>
          </w:p>
        </w:tc>
        <w:tc>
          <w:tcPr>
            <w:tcW w:w="7570" w:type="dxa"/>
            <w:vAlign w:val="center"/>
          </w:tcPr>
          <w:p w14:paraId="6CC1DE76" w14:textId="68F13FE3" w:rsidR="00F30033" w:rsidRPr="008A11F4" w:rsidRDefault="00F30033" w:rsidP="00F30033">
            <w:r w:rsidRPr="00B128A6">
              <w:t>Identify types of accounting software.</w:t>
            </w:r>
          </w:p>
        </w:tc>
        <w:tc>
          <w:tcPr>
            <w:tcW w:w="1620" w:type="dxa"/>
            <w:vAlign w:val="center"/>
          </w:tcPr>
          <w:p w14:paraId="648036A6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BD59CB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82D11" w14:textId="77777777" w:rsidR="002C4907" w:rsidRDefault="002C4907" w:rsidP="00F30033">
      <w:pPr>
        <w:pStyle w:val="Heading2"/>
      </w:pPr>
    </w:p>
    <w:p w14:paraId="2125B99F" w14:textId="77777777" w:rsidR="002C4907" w:rsidRDefault="002C4907" w:rsidP="00F30033">
      <w:pPr>
        <w:pStyle w:val="Heading2"/>
      </w:pPr>
    </w:p>
    <w:p w14:paraId="4FDC652D" w14:textId="77777777" w:rsidR="002C4907" w:rsidRDefault="002C4907" w:rsidP="00F30033">
      <w:pPr>
        <w:pStyle w:val="Heading2"/>
      </w:pPr>
    </w:p>
    <w:p w14:paraId="3D2BBBB5" w14:textId="3F4EDF61" w:rsidR="00F30033" w:rsidRDefault="00F30033" w:rsidP="00F30033">
      <w:pPr>
        <w:pStyle w:val="Heading2"/>
      </w:pPr>
      <w:r>
        <w:t>1300 B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55"/>
        <w:gridCol w:w="7510"/>
        <w:gridCol w:w="1620"/>
        <w:gridCol w:w="2700"/>
      </w:tblGrid>
      <w:tr w:rsidR="00F30033" w:rsidRPr="00E60D07" w14:paraId="08F5D8ED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55" w:type="dxa"/>
            <w:vAlign w:val="center"/>
            <w:hideMark/>
          </w:tcPr>
          <w:p w14:paraId="51CCEBAA" w14:textId="77777777" w:rsidR="00F30033" w:rsidRPr="00E60D07" w:rsidRDefault="00F30033" w:rsidP="002C770D">
            <w:pPr>
              <w:jc w:val="center"/>
            </w:pPr>
            <w:r>
              <w:lastRenderedPageBreak/>
              <w:t>Item</w:t>
            </w:r>
          </w:p>
        </w:tc>
        <w:tc>
          <w:tcPr>
            <w:tcW w:w="7510" w:type="dxa"/>
            <w:vAlign w:val="center"/>
            <w:hideMark/>
          </w:tcPr>
          <w:p w14:paraId="3D79BB97" w14:textId="77777777" w:rsidR="00F30033" w:rsidRPr="00E60D07" w:rsidRDefault="00F30033" w:rsidP="002C770D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21E59BD" w14:textId="77777777" w:rsidR="00F30033" w:rsidRPr="00481622" w:rsidRDefault="00F30033" w:rsidP="002C770D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655EE1" w14:textId="3E6F883D" w:rsidR="00F30033" w:rsidRPr="00E60D07" w:rsidRDefault="00F30033" w:rsidP="002C770D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42E42CAB" w14:textId="77777777" w:rsidTr="634EAA19">
        <w:trPr>
          <w:trHeight w:val="288"/>
        </w:trPr>
        <w:tc>
          <w:tcPr>
            <w:tcW w:w="855" w:type="dxa"/>
          </w:tcPr>
          <w:p w14:paraId="5A8FB7E4" w14:textId="70A19B35" w:rsidR="00F30033" w:rsidRPr="00E60D07" w:rsidRDefault="00F30033" w:rsidP="00F30033">
            <w:pPr>
              <w:rPr>
                <w:rFonts w:eastAsia="Times New Roman" w:cs="Arial"/>
              </w:rPr>
            </w:pPr>
          </w:p>
        </w:tc>
        <w:tc>
          <w:tcPr>
            <w:tcW w:w="7510" w:type="dxa"/>
          </w:tcPr>
          <w:p w14:paraId="568E7DB8" w14:textId="7937E6E3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RESERVED</w:t>
            </w:r>
            <w:r w:rsidR="00AC531D">
              <w:t xml:space="preserve"> (1301)</w:t>
            </w:r>
          </w:p>
        </w:tc>
        <w:tc>
          <w:tcPr>
            <w:tcW w:w="1620" w:type="dxa"/>
            <w:vAlign w:val="center"/>
            <w:hideMark/>
          </w:tcPr>
          <w:p w14:paraId="3379D82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46647F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3767E02C" w14:textId="77777777" w:rsidTr="634EAA19">
        <w:trPr>
          <w:trHeight w:val="288"/>
        </w:trPr>
        <w:tc>
          <w:tcPr>
            <w:tcW w:w="855" w:type="dxa"/>
          </w:tcPr>
          <w:p w14:paraId="469276B6" w14:textId="466B6C8D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1302</w:t>
            </w:r>
          </w:p>
        </w:tc>
        <w:tc>
          <w:tcPr>
            <w:tcW w:w="7510" w:type="dxa"/>
          </w:tcPr>
          <w:p w14:paraId="7BE0EEBE" w14:textId="188AA78C" w:rsidR="00F30033" w:rsidRPr="00E60D07" w:rsidRDefault="00F30033" w:rsidP="00F30033">
            <w:pPr>
              <w:rPr>
                <w:rFonts w:eastAsia="Times New Roman" w:cs="Arial"/>
              </w:rPr>
            </w:pPr>
            <w:r w:rsidRPr="008D18E0">
              <w:t>Explain crimes often associated with business and organizations</w:t>
            </w:r>
            <w:r w:rsidR="008E5D82">
              <w:t xml:space="preserve">, </w:t>
            </w:r>
            <w:r w:rsidRPr="008D18E0">
              <w:t>e.g., embezzlement, extortion, computer crimes.</w:t>
            </w:r>
          </w:p>
        </w:tc>
        <w:tc>
          <w:tcPr>
            <w:tcW w:w="1620" w:type="dxa"/>
            <w:vAlign w:val="center"/>
          </w:tcPr>
          <w:p w14:paraId="7F33EBE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5EEDB8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3CEFD9C" w14:textId="77777777" w:rsidTr="634EAA19">
        <w:trPr>
          <w:trHeight w:val="288"/>
        </w:trPr>
        <w:tc>
          <w:tcPr>
            <w:tcW w:w="855" w:type="dxa"/>
            <w:shd w:val="clear" w:color="auto" w:fill="auto"/>
          </w:tcPr>
          <w:p w14:paraId="270FB893" w14:textId="6F22B846" w:rsidR="00F30033" w:rsidRPr="00F852BD" w:rsidRDefault="00F30033" w:rsidP="00F30033">
            <w:pPr>
              <w:rPr>
                <w:rFonts w:eastAsia="Times New Roman" w:cs="Arial"/>
              </w:rPr>
            </w:pPr>
            <w:r w:rsidRPr="00F852BD">
              <w:t>1303</w:t>
            </w:r>
          </w:p>
        </w:tc>
        <w:tc>
          <w:tcPr>
            <w:tcW w:w="7510" w:type="dxa"/>
            <w:shd w:val="clear" w:color="auto" w:fill="auto"/>
          </w:tcPr>
          <w:p w14:paraId="2128A8E9" w14:textId="01042694" w:rsidR="00F30033" w:rsidRPr="00F852BD" w:rsidRDefault="00F30033" w:rsidP="00F30033">
            <w:pPr>
              <w:rPr>
                <w:rFonts w:eastAsia="Times New Roman" w:cs="Arial"/>
              </w:rPr>
            </w:pPr>
            <w:r w:rsidRPr="00F852BD">
              <w:t>Identify proper use of business technology and property</w:t>
            </w:r>
            <w:r w:rsidR="00F852BD" w:rsidRPr="00F852BD">
              <w:t xml:space="preserve">. </w:t>
            </w:r>
          </w:p>
        </w:tc>
        <w:tc>
          <w:tcPr>
            <w:tcW w:w="1620" w:type="dxa"/>
            <w:vAlign w:val="center"/>
          </w:tcPr>
          <w:p w14:paraId="2FE4AD6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2DC986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5BAA7319" w14:textId="77777777" w:rsidTr="634EAA19">
        <w:trPr>
          <w:trHeight w:val="288"/>
        </w:trPr>
        <w:tc>
          <w:tcPr>
            <w:tcW w:w="855" w:type="dxa"/>
            <w:shd w:val="clear" w:color="auto" w:fill="auto"/>
          </w:tcPr>
          <w:p w14:paraId="06E41607" w14:textId="5FA6D7EC" w:rsidR="00F30033" w:rsidRPr="00F852BD" w:rsidRDefault="00F30033" w:rsidP="00F30033">
            <w:r w:rsidRPr="00F852BD">
              <w:t>1304</w:t>
            </w:r>
          </w:p>
        </w:tc>
        <w:tc>
          <w:tcPr>
            <w:tcW w:w="7510" w:type="dxa"/>
            <w:shd w:val="clear" w:color="auto" w:fill="auto"/>
          </w:tcPr>
          <w:p w14:paraId="772DC18A" w14:textId="53D27FD7" w:rsidR="00F30033" w:rsidRPr="00F852BD" w:rsidRDefault="00F30033" w:rsidP="00F30033">
            <w:r w:rsidRPr="00F852BD">
              <w:t>Explain the importance of confidentiality in the workplace.</w:t>
            </w:r>
          </w:p>
        </w:tc>
        <w:tc>
          <w:tcPr>
            <w:tcW w:w="1620" w:type="dxa"/>
            <w:vAlign w:val="center"/>
          </w:tcPr>
          <w:p w14:paraId="3166B169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BB0E0B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19036E39" w14:textId="77777777" w:rsidTr="634EAA19">
        <w:trPr>
          <w:trHeight w:val="288"/>
        </w:trPr>
        <w:tc>
          <w:tcPr>
            <w:tcW w:w="855" w:type="dxa"/>
          </w:tcPr>
          <w:p w14:paraId="350E6804" w14:textId="25DC858B" w:rsidR="00F30033" w:rsidRPr="008A11F4" w:rsidRDefault="00F30033" w:rsidP="00F30033">
            <w:r w:rsidRPr="008D18E0">
              <w:t>1305</w:t>
            </w:r>
          </w:p>
        </w:tc>
        <w:tc>
          <w:tcPr>
            <w:tcW w:w="7510" w:type="dxa"/>
          </w:tcPr>
          <w:p w14:paraId="04B92471" w14:textId="35B0E3C2" w:rsidR="00F30033" w:rsidRPr="008A11F4" w:rsidRDefault="00F30033" w:rsidP="00F30033">
            <w:r w:rsidRPr="008D18E0">
              <w:t>Compare types of contracts, including related accountability.</w:t>
            </w:r>
          </w:p>
        </w:tc>
        <w:tc>
          <w:tcPr>
            <w:tcW w:w="1620" w:type="dxa"/>
            <w:vAlign w:val="center"/>
          </w:tcPr>
          <w:p w14:paraId="4DB7C55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1B511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BF58E41" w14:textId="77777777" w:rsidTr="634EAA19">
        <w:trPr>
          <w:trHeight w:val="288"/>
        </w:trPr>
        <w:tc>
          <w:tcPr>
            <w:tcW w:w="855" w:type="dxa"/>
          </w:tcPr>
          <w:p w14:paraId="33A84C63" w14:textId="4B68338B" w:rsidR="00F30033" w:rsidRPr="008A11F4" w:rsidRDefault="00F30033" w:rsidP="00F30033">
            <w:r w:rsidRPr="008D18E0">
              <w:t>1306</w:t>
            </w:r>
          </w:p>
        </w:tc>
        <w:tc>
          <w:tcPr>
            <w:tcW w:w="7510" w:type="dxa"/>
          </w:tcPr>
          <w:p w14:paraId="5A8736F9" w14:textId="2433E657" w:rsidR="00F30033" w:rsidRPr="008A11F4" w:rsidRDefault="00F30033" w:rsidP="00F30033">
            <w:r w:rsidRPr="008D18E0">
              <w:t>Identify laws/acts pertaining to business.</w:t>
            </w:r>
          </w:p>
        </w:tc>
        <w:tc>
          <w:tcPr>
            <w:tcW w:w="1620" w:type="dxa"/>
            <w:vAlign w:val="center"/>
          </w:tcPr>
          <w:p w14:paraId="1054D37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412A04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5CD3B52E" w14:textId="77777777" w:rsidTr="634EAA19">
        <w:trPr>
          <w:trHeight w:val="288"/>
        </w:trPr>
        <w:tc>
          <w:tcPr>
            <w:tcW w:w="855" w:type="dxa"/>
          </w:tcPr>
          <w:p w14:paraId="765F334B" w14:textId="20A88C67" w:rsidR="00F30033" w:rsidRPr="008A11F4" w:rsidRDefault="00F30033" w:rsidP="00F30033">
            <w:r w:rsidRPr="008D18E0">
              <w:t>1307</w:t>
            </w:r>
          </w:p>
        </w:tc>
        <w:tc>
          <w:tcPr>
            <w:tcW w:w="7510" w:type="dxa"/>
          </w:tcPr>
          <w:p w14:paraId="3D3FC2BA" w14:textId="2A395C73" w:rsidR="00F30033" w:rsidRPr="008A11F4" w:rsidRDefault="00F30033" w:rsidP="00F30033">
            <w:r w:rsidRPr="008D18E0">
              <w:t>Display professionalism and workplace integrity.</w:t>
            </w:r>
          </w:p>
        </w:tc>
        <w:tc>
          <w:tcPr>
            <w:tcW w:w="1620" w:type="dxa"/>
            <w:vAlign w:val="center"/>
          </w:tcPr>
          <w:p w14:paraId="521E246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682EAE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8CCA04C" w14:textId="19017A2E" w:rsidR="00F30033" w:rsidRDefault="00F30033" w:rsidP="00F30033">
      <w:pPr>
        <w:pStyle w:val="Heading2"/>
      </w:pPr>
      <w:r>
        <w:t xml:space="preserve">1400 Office Procedures and Customer Service Commun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10"/>
        <w:gridCol w:w="7555"/>
        <w:gridCol w:w="1620"/>
        <w:gridCol w:w="2700"/>
      </w:tblGrid>
      <w:tr w:rsidR="00F30033" w:rsidRPr="00E60D07" w14:paraId="701F64F0" w14:textId="77777777" w:rsidTr="634EA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10" w:type="dxa"/>
            <w:vAlign w:val="center"/>
            <w:hideMark/>
          </w:tcPr>
          <w:p w14:paraId="0D2E6266" w14:textId="77777777" w:rsidR="00F30033" w:rsidRPr="00E60D07" w:rsidRDefault="00F30033" w:rsidP="002C770D">
            <w:pPr>
              <w:jc w:val="center"/>
            </w:pPr>
            <w:r>
              <w:t>Item</w:t>
            </w:r>
          </w:p>
        </w:tc>
        <w:tc>
          <w:tcPr>
            <w:tcW w:w="7555" w:type="dxa"/>
            <w:vAlign w:val="center"/>
            <w:hideMark/>
          </w:tcPr>
          <w:p w14:paraId="47818DEA" w14:textId="77777777" w:rsidR="00F30033" w:rsidRPr="00E60D07" w:rsidRDefault="00F30033" w:rsidP="002C770D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02E1FF3" w14:textId="77777777" w:rsidR="00F30033" w:rsidRPr="00481622" w:rsidRDefault="00F30033" w:rsidP="002C770D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148C943B" w14:textId="08A6F779" w:rsidR="00F30033" w:rsidRPr="00E60D07" w:rsidRDefault="00F30033" w:rsidP="002C770D">
            <w:pPr>
              <w:jc w:val="center"/>
            </w:pPr>
            <w:r w:rsidRPr="00E60D07">
              <w:t xml:space="preserve">Secondary Course </w:t>
            </w:r>
            <w:r w:rsidR="00266BB5">
              <w:t>Crosswalk</w:t>
            </w:r>
          </w:p>
        </w:tc>
      </w:tr>
      <w:tr w:rsidR="00F30033" w:rsidRPr="00E60D07" w14:paraId="07605F1A" w14:textId="77777777" w:rsidTr="634EAA19">
        <w:trPr>
          <w:trHeight w:val="288"/>
        </w:trPr>
        <w:tc>
          <w:tcPr>
            <w:tcW w:w="810" w:type="dxa"/>
            <w:vAlign w:val="center"/>
          </w:tcPr>
          <w:p w14:paraId="7F702C4B" w14:textId="7FF52D86" w:rsidR="00F30033" w:rsidRPr="00E60D07" w:rsidRDefault="00F30033" w:rsidP="00F30033">
            <w:pPr>
              <w:rPr>
                <w:rFonts w:eastAsia="Times New Roman" w:cs="Arial"/>
              </w:rPr>
            </w:pPr>
          </w:p>
        </w:tc>
        <w:tc>
          <w:tcPr>
            <w:tcW w:w="7555" w:type="dxa"/>
            <w:vAlign w:val="center"/>
          </w:tcPr>
          <w:p w14:paraId="0D6022AC" w14:textId="464C940D" w:rsidR="00F30033" w:rsidRPr="00E60D07" w:rsidRDefault="00F30033" w:rsidP="00F30033">
            <w:pPr>
              <w:rPr>
                <w:rFonts w:eastAsia="Times New Roman" w:cs="Arial"/>
              </w:rPr>
            </w:pPr>
            <w:r w:rsidRPr="008270D7">
              <w:t>RESERVED</w:t>
            </w:r>
            <w:r w:rsidR="00F852BD">
              <w:t xml:space="preserve"> (1401)</w:t>
            </w:r>
          </w:p>
        </w:tc>
        <w:tc>
          <w:tcPr>
            <w:tcW w:w="1620" w:type="dxa"/>
            <w:vAlign w:val="center"/>
            <w:hideMark/>
          </w:tcPr>
          <w:p w14:paraId="3C1EE9D7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08FDB04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4AC1B822" w14:textId="77777777" w:rsidTr="634EAA19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172D0A9E" w14:textId="1463BB3B" w:rsidR="00F30033" w:rsidRPr="00C1705B" w:rsidRDefault="00F30033" w:rsidP="00F30033">
            <w:pPr>
              <w:rPr>
                <w:rFonts w:eastAsia="Times New Roman" w:cs="Arial"/>
              </w:rPr>
            </w:pPr>
            <w:r w:rsidRPr="00C1705B">
              <w:t>1402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35FCFC48" w14:textId="11B296DD" w:rsidR="00F30033" w:rsidRPr="00C1705B" w:rsidRDefault="0018625B" w:rsidP="00F30033">
            <w:pPr>
              <w:rPr>
                <w:rFonts w:eastAsia="Times New Roman" w:cs="Arial"/>
              </w:rPr>
            </w:pPr>
            <w:r w:rsidRPr="00C1705B">
              <w:t>Demonstrate</w:t>
            </w:r>
            <w:r w:rsidR="0074051B" w:rsidRPr="00C1705B">
              <w:t xml:space="preserve"> customer service </w:t>
            </w:r>
            <w:r w:rsidRPr="00C1705B">
              <w:t>skills</w:t>
            </w:r>
            <w:r w:rsidR="0074051B" w:rsidRPr="00C1705B">
              <w:t xml:space="preserve">. </w:t>
            </w:r>
          </w:p>
        </w:tc>
        <w:tc>
          <w:tcPr>
            <w:tcW w:w="1620" w:type="dxa"/>
            <w:vAlign w:val="center"/>
          </w:tcPr>
          <w:p w14:paraId="4567286D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186C85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C879518" w14:textId="77777777" w:rsidTr="634EAA19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04C1BF1B" w14:textId="1DC0EECF" w:rsidR="00F30033" w:rsidRPr="00C1705B" w:rsidRDefault="00F30033" w:rsidP="00F30033">
            <w:pPr>
              <w:rPr>
                <w:rFonts w:eastAsia="Times New Roman" w:cs="Arial"/>
              </w:rPr>
            </w:pPr>
          </w:p>
        </w:tc>
        <w:tc>
          <w:tcPr>
            <w:tcW w:w="7555" w:type="dxa"/>
            <w:shd w:val="clear" w:color="auto" w:fill="auto"/>
            <w:vAlign w:val="center"/>
          </w:tcPr>
          <w:p w14:paraId="17CD1E9E" w14:textId="75FBBE7F" w:rsidR="00F30033" w:rsidRPr="00C1705B" w:rsidRDefault="00F30033" w:rsidP="00F30033">
            <w:pPr>
              <w:rPr>
                <w:rFonts w:eastAsia="Times New Roman" w:cs="Arial"/>
              </w:rPr>
            </w:pPr>
            <w:r w:rsidRPr="00C1705B">
              <w:t>RESERVED</w:t>
            </w:r>
            <w:r w:rsidR="00F852BD" w:rsidRPr="00C1705B">
              <w:t xml:space="preserve"> (1403)</w:t>
            </w:r>
          </w:p>
        </w:tc>
        <w:tc>
          <w:tcPr>
            <w:tcW w:w="1620" w:type="dxa"/>
            <w:vAlign w:val="center"/>
          </w:tcPr>
          <w:p w14:paraId="331C4288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E31188C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0033" w:rsidRPr="00E60D07" w14:paraId="1393F03E" w14:textId="77777777" w:rsidTr="634EAA19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186F7238" w14:textId="66A2A848" w:rsidR="00F30033" w:rsidRPr="00C1705B" w:rsidRDefault="00F30033" w:rsidP="00F30033">
            <w:r w:rsidRPr="00C1705B">
              <w:t>1404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067D802D" w14:textId="66E36BFB" w:rsidR="00F30033" w:rsidRPr="00C1705B" w:rsidRDefault="00F30033" w:rsidP="00F30033">
            <w:r w:rsidRPr="00C1705B">
              <w:t xml:space="preserve">Use face-to-face </w:t>
            </w:r>
            <w:r w:rsidR="0018625B" w:rsidRPr="00C1705B">
              <w:t xml:space="preserve">and </w:t>
            </w:r>
            <w:r w:rsidRPr="00C1705B">
              <w:t>remote communication with internal and external customers.</w:t>
            </w:r>
          </w:p>
        </w:tc>
        <w:tc>
          <w:tcPr>
            <w:tcW w:w="1620" w:type="dxa"/>
            <w:vAlign w:val="center"/>
          </w:tcPr>
          <w:p w14:paraId="17AAE9CF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D86B2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  <w:tr w:rsidR="00F30033" w:rsidRPr="00E60D07" w14:paraId="6088DA17" w14:textId="77777777" w:rsidTr="634EAA19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2D744707" w14:textId="25ABC552" w:rsidR="00F30033" w:rsidRPr="00C1705B" w:rsidRDefault="00F30033" w:rsidP="00F30033">
            <w:r w:rsidRPr="00C1705B">
              <w:t>1405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60D59C7A" w14:textId="4EA3BB00" w:rsidR="00F30033" w:rsidRPr="00C1705B" w:rsidRDefault="0074051B" w:rsidP="00F30033">
            <w:r w:rsidRPr="00C1705B">
              <w:t>D</w:t>
            </w:r>
            <w:r w:rsidR="00F30033" w:rsidRPr="00C1705B">
              <w:t>evelop a rapport with customers.</w:t>
            </w:r>
          </w:p>
        </w:tc>
        <w:tc>
          <w:tcPr>
            <w:tcW w:w="1620" w:type="dxa"/>
            <w:vAlign w:val="center"/>
          </w:tcPr>
          <w:p w14:paraId="7DE0D25A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F2C553" w14:textId="77777777" w:rsidR="00F30033" w:rsidRPr="00E60D07" w:rsidRDefault="00F30033" w:rsidP="00F300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D1AB2C7" w14:textId="1F2BEB8D" w:rsidR="00F30033" w:rsidRDefault="00F30033" w:rsidP="00F30033">
      <w:pPr>
        <w:pStyle w:val="Heading2"/>
      </w:pPr>
      <w:r>
        <w:t>1500 Reserved</w:t>
      </w:r>
    </w:p>
    <w:p w14:paraId="56E9D55D" w14:textId="53A1F4B3" w:rsidR="476919A6" w:rsidRDefault="476919A6" w:rsidP="476919A6">
      <w:pPr>
        <w:tabs>
          <w:tab w:val="left" w:pos="10080"/>
        </w:tabs>
        <w:rPr>
          <w:vertAlign w:val="superscript"/>
        </w:rPr>
      </w:pPr>
    </w:p>
    <w:p w14:paraId="607E3BB8" w14:textId="1C39A586" w:rsidR="00963472" w:rsidRDefault="00EF734D" w:rsidP="008F6DD3">
      <w:pPr>
        <w:tabs>
          <w:tab w:val="left" w:pos="10080"/>
        </w:tabs>
      </w:pPr>
      <w:r w:rsidRPr="476919A6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6766D5F8" w14:textId="07612E93" w:rsidR="476919A6" w:rsidRDefault="476919A6" w:rsidP="476919A6">
      <w:pPr>
        <w:tabs>
          <w:tab w:val="left" w:pos="10080"/>
        </w:tabs>
      </w:pP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9D955F" w14:textId="77777777" w:rsidR="0067345F" w:rsidRDefault="0067345F" w:rsidP="000733E4">
      <w:pPr>
        <w:spacing w:after="0" w:line="240" w:lineRule="auto"/>
      </w:pPr>
      <w:r>
        <w:separator/>
      </w:r>
    </w:p>
  </w:endnote>
  <w:endnote w:type="continuationSeparator" w:id="0">
    <w:p w14:paraId="347EFDEB" w14:textId="77777777" w:rsidR="0067345F" w:rsidRDefault="0067345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1ED97B0D" w:rsidR="00B729FA" w:rsidRPr="00F30033" w:rsidRDefault="00F30033" w:rsidP="005A4572">
    <w:pPr>
      <w:pStyle w:val="Footer"/>
      <w:tabs>
        <w:tab w:val="clear" w:pos="9360"/>
        <w:tab w:val="right" w:pos="12681"/>
      </w:tabs>
    </w:pPr>
    <w:r w:rsidRPr="00F30033">
      <w:t>Administrative Assistant &amp; Secretarial Science, General CIP 52.0401</w:t>
    </w:r>
    <w:r w:rsidR="00AE5EDB">
      <w:t xml:space="preserve">  POS 08 </w:t>
    </w:r>
    <w:r w:rsidR="005A4572">
      <w:tab/>
    </w:r>
    <w:r w:rsidR="005A4572">
      <w:fldChar w:fldCharType="begin"/>
    </w:r>
    <w:r w:rsidR="005A4572">
      <w:instrText xml:space="preserve"> PAGE   \* MERGEFORMAT </w:instrText>
    </w:r>
    <w:r w:rsidR="005A4572">
      <w:fldChar w:fldCharType="separate"/>
    </w:r>
    <w:r w:rsidR="005A4572">
      <w:rPr>
        <w:noProof/>
      </w:rPr>
      <w:t>1</w:t>
    </w:r>
    <w:r w:rsidR="005A457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6C6E5E" w14:textId="77777777" w:rsidR="0067345F" w:rsidRDefault="0067345F" w:rsidP="000733E4">
      <w:pPr>
        <w:spacing w:after="0" w:line="240" w:lineRule="auto"/>
      </w:pPr>
      <w:r>
        <w:separator/>
      </w:r>
    </w:p>
  </w:footnote>
  <w:footnote w:type="continuationSeparator" w:id="0">
    <w:p w14:paraId="11217458" w14:textId="77777777" w:rsidR="0067345F" w:rsidRDefault="0067345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D244DE" w14:textId="77777777" w:rsidR="009826BE" w:rsidRPr="007A6840" w:rsidRDefault="009826BE" w:rsidP="009826BE">
    <w:pPr>
      <w:pStyle w:val="Header"/>
      <w:tabs>
        <w:tab w:val="right" w:pos="12960"/>
      </w:tabs>
      <w:rPr>
        <w:b/>
        <w:bCs/>
      </w:rPr>
    </w:pPr>
    <w:bookmarkStart w:id="4" w:name="_Hlk77715768"/>
    <w:bookmarkStart w:id="5" w:name="_Hlk77715769"/>
    <w:bookmarkStart w:id="6" w:name="_Hlk77715770"/>
    <w:bookmarkStart w:id="7" w:name="_Hlk77715771"/>
    <w:bookmarkStart w:id="8" w:name="_Hlk77715772"/>
    <w:bookmarkStart w:id="9" w:name="_Hlk77715773"/>
    <w:bookmarkStart w:id="10" w:name="_Hlk77715774"/>
    <w:bookmarkStart w:id="11" w:name="_Hlk77715775"/>
    <w:bookmarkStart w:id="12" w:name="_Hlk77719591"/>
    <w:bookmarkStart w:id="13" w:name="_Hlk77719592"/>
    <w:bookmarkStart w:id="14" w:name="_Hlk77719593"/>
    <w:bookmarkStart w:id="15" w:name="_Hlk77719594"/>
    <w:bookmarkStart w:id="16" w:name="_Hlk77719670"/>
    <w:bookmarkStart w:id="17" w:name="_Hlk77719671"/>
    <w:bookmarkStart w:id="18" w:name="_Hlk77719672"/>
    <w:bookmarkStart w:id="19" w:name="_Hlk77719673"/>
    <w:bookmarkStart w:id="20" w:name="_Hlk77719879"/>
    <w:bookmarkStart w:id="21" w:name="_Hlk77719880"/>
    <w:bookmarkStart w:id="22" w:name="_Hlk77719881"/>
    <w:bookmarkStart w:id="23" w:name="_Hlk77719882"/>
    <w:bookmarkStart w:id="24" w:name="_Hlk77720024"/>
    <w:bookmarkStart w:id="25" w:name="_Hlk77720025"/>
    <w:bookmarkStart w:id="26" w:name="_Hlk77720026"/>
    <w:bookmarkStart w:id="27" w:name="_Hlk77720027"/>
    <w:bookmarkStart w:id="28" w:name="_Hlk77720295"/>
    <w:bookmarkStart w:id="29" w:name="_Hlk77720296"/>
    <w:bookmarkStart w:id="30" w:name="_Hlk77720552"/>
    <w:bookmarkStart w:id="31" w:name="_Hlk77720553"/>
    <w:bookmarkStart w:id="32" w:name="_Hlk77720669"/>
    <w:bookmarkStart w:id="33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A8F6CA" wp14:editId="5062A0D8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783EF6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4B34EE1E" w14:textId="77777777" w:rsidR="009826BE" w:rsidRDefault="009826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37A11"/>
    <w:rsid w:val="0004084D"/>
    <w:rsid w:val="000733E4"/>
    <w:rsid w:val="000B2EFC"/>
    <w:rsid w:val="000D5D31"/>
    <w:rsid w:val="00123BA3"/>
    <w:rsid w:val="001314D6"/>
    <w:rsid w:val="00141FA3"/>
    <w:rsid w:val="00144DE2"/>
    <w:rsid w:val="00153EE8"/>
    <w:rsid w:val="001752DE"/>
    <w:rsid w:val="0018625B"/>
    <w:rsid w:val="001A152A"/>
    <w:rsid w:val="001C5B5A"/>
    <w:rsid w:val="002146A6"/>
    <w:rsid w:val="00216F40"/>
    <w:rsid w:val="00217F98"/>
    <w:rsid w:val="002409D1"/>
    <w:rsid w:val="00264B51"/>
    <w:rsid w:val="00266BB5"/>
    <w:rsid w:val="002A0E68"/>
    <w:rsid w:val="002A5F84"/>
    <w:rsid w:val="002C4907"/>
    <w:rsid w:val="002D2E90"/>
    <w:rsid w:val="00325047"/>
    <w:rsid w:val="0033180A"/>
    <w:rsid w:val="003A2995"/>
    <w:rsid w:val="003A6945"/>
    <w:rsid w:val="003C4582"/>
    <w:rsid w:val="003D27C2"/>
    <w:rsid w:val="003F39DD"/>
    <w:rsid w:val="00400CA6"/>
    <w:rsid w:val="004255F5"/>
    <w:rsid w:val="00435A12"/>
    <w:rsid w:val="00481622"/>
    <w:rsid w:val="004A01CC"/>
    <w:rsid w:val="004C2A92"/>
    <w:rsid w:val="004D4EFE"/>
    <w:rsid w:val="005047EC"/>
    <w:rsid w:val="0050684F"/>
    <w:rsid w:val="00547C10"/>
    <w:rsid w:val="00581840"/>
    <w:rsid w:val="005A4572"/>
    <w:rsid w:val="005B3264"/>
    <w:rsid w:val="005D6BCE"/>
    <w:rsid w:val="005E55D5"/>
    <w:rsid w:val="0060092E"/>
    <w:rsid w:val="006704EF"/>
    <w:rsid w:val="0067345F"/>
    <w:rsid w:val="0067455C"/>
    <w:rsid w:val="006C40C6"/>
    <w:rsid w:val="006E0583"/>
    <w:rsid w:val="006F2192"/>
    <w:rsid w:val="00716A8C"/>
    <w:rsid w:val="007206F4"/>
    <w:rsid w:val="0074051B"/>
    <w:rsid w:val="007865A2"/>
    <w:rsid w:val="00793AD0"/>
    <w:rsid w:val="007C61CD"/>
    <w:rsid w:val="007F79E0"/>
    <w:rsid w:val="008033D8"/>
    <w:rsid w:val="008319E9"/>
    <w:rsid w:val="008413AD"/>
    <w:rsid w:val="008536E2"/>
    <w:rsid w:val="008841DF"/>
    <w:rsid w:val="008D49B8"/>
    <w:rsid w:val="008E2F3F"/>
    <w:rsid w:val="008E5D82"/>
    <w:rsid w:val="008F6DD3"/>
    <w:rsid w:val="009134A2"/>
    <w:rsid w:val="00945C84"/>
    <w:rsid w:val="00956A11"/>
    <w:rsid w:val="00963472"/>
    <w:rsid w:val="00967D2F"/>
    <w:rsid w:val="00975D91"/>
    <w:rsid w:val="009826BE"/>
    <w:rsid w:val="00987FD7"/>
    <w:rsid w:val="009B08CB"/>
    <w:rsid w:val="009B5BEF"/>
    <w:rsid w:val="009B6E33"/>
    <w:rsid w:val="00A434D0"/>
    <w:rsid w:val="00AB147A"/>
    <w:rsid w:val="00AB3959"/>
    <w:rsid w:val="00AC531D"/>
    <w:rsid w:val="00AD7047"/>
    <w:rsid w:val="00AE5EDB"/>
    <w:rsid w:val="00B01388"/>
    <w:rsid w:val="00B27399"/>
    <w:rsid w:val="00B65E92"/>
    <w:rsid w:val="00B719D0"/>
    <w:rsid w:val="00B729FA"/>
    <w:rsid w:val="00B82CCC"/>
    <w:rsid w:val="00BD2444"/>
    <w:rsid w:val="00BD591F"/>
    <w:rsid w:val="00C1705B"/>
    <w:rsid w:val="00C30671"/>
    <w:rsid w:val="00C36E47"/>
    <w:rsid w:val="00C54576"/>
    <w:rsid w:val="00C56C36"/>
    <w:rsid w:val="00C60E13"/>
    <w:rsid w:val="00C6796F"/>
    <w:rsid w:val="00CA1AFB"/>
    <w:rsid w:val="00CA4755"/>
    <w:rsid w:val="00CA5C5A"/>
    <w:rsid w:val="00CC6849"/>
    <w:rsid w:val="00D04192"/>
    <w:rsid w:val="00D34DDA"/>
    <w:rsid w:val="00D4098C"/>
    <w:rsid w:val="00D47433"/>
    <w:rsid w:val="00D64F9C"/>
    <w:rsid w:val="00DC1C81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6DAF"/>
    <w:rsid w:val="00EF734D"/>
    <w:rsid w:val="00F13CC6"/>
    <w:rsid w:val="00F15EBF"/>
    <w:rsid w:val="00F30033"/>
    <w:rsid w:val="00F852BD"/>
    <w:rsid w:val="00FA394D"/>
    <w:rsid w:val="00FA5C60"/>
    <w:rsid w:val="00FB6C80"/>
    <w:rsid w:val="00FD12F3"/>
    <w:rsid w:val="00FF1114"/>
    <w:rsid w:val="0B2A4322"/>
    <w:rsid w:val="476919A6"/>
    <w:rsid w:val="634EA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0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C00305-314E-4272-97EE-E7A23FDFFB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07ABBA-51AE-43AD-89FB-3C3BD94D5213}">
  <ds:schemaRefs>
    <ds:schemaRef ds:uri="http://schemas.microsoft.com/office/infopath/2007/PartnerControls"/>
    <ds:schemaRef ds:uri="http://purl.org/dc/terms/"/>
    <ds:schemaRef ds:uri="a6aa7a19-ab58-479f-9550-39a44f554859"/>
    <ds:schemaRef ds:uri="http://schemas.microsoft.com/office/2006/documentManagement/types"/>
    <ds:schemaRef ds:uri="abf0d811-8fca-484e-934e-ac7ff83209cf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658E5C4-ACCC-441F-8ADC-1E8ADB1878C4}"/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51</Words>
  <Characters>5427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20401 Administrative Assistant Secretarial Science</dc:title>
  <dc:subject/>
  <dc:creator>Henry, Rachel</dc:creator>
  <cp:keywords/>
  <dc:description/>
  <cp:lastModifiedBy>Heimbach, Bunne</cp:lastModifiedBy>
  <cp:revision>2</cp:revision>
  <dcterms:created xsi:type="dcterms:W3CDTF">2024-04-22T20:47:00Z</dcterms:created>
  <dcterms:modified xsi:type="dcterms:W3CDTF">2024-04-22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d7a64f9b0d9e64812b8edadbde8f0ad944d4dde7133fa09a02f5c25f8a31ee51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